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3E734" w14:textId="11E51D68" w:rsidR="008B016E" w:rsidRDefault="008B016E" w:rsidP="008B016E">
      <w:pPr>
        <w:rPr>
          <w:rFonts w:ascii="Verdana" w:hAnsi="Verdana"/>
          <w:sz w:val="32"/>
          <w:szCs w:val="32"/>
          <w:u w:val="single"/>
          <w:lang w:val="en-US"/>
        </w:rPr>
      </w:pPr>
      <w:bookmarkStart w:id="0" w:name="_Hlk82670567"/>
      <w:bookmarkEnd w:id="0"/>
      <w:r>
        <w:rPr>
          <w:rFonts w:ascii="Verdana" w:hAnsi="Verdana"/>
          <w:sz w:val="32"/>
          <w:szCs w:val="32"/>
          <w:u w:val="single"/>
          <w:lang w:val="en-US"/>
        </w:rPr>
        <w:t>AIM</w:t>
      </w:r>
    </w:p>
    <w:p w14:paraId="1DA5D1A9" w14:textId="5C4DD77C" w:rsidR="008B016E" w:rsidRPr="008B016E" w:rsidRDefault="008B016E" w:rsidP="008B016E">
      <w:pPr>
        <w:rPr>
          <w:rFonts w:ascii="Verdana" w:hAnsi="Verdana"/>
          <w:sz w:val="24"/>
          <w:szCs w:val="24"/>
          <w:u w:val="single"/>
          <w:lang w:val="en-US"/>
        </w:rPr>
      </w:pPr>
    </w:p>
    <w:p w14:paraId="568483B1" w14:textId="73597466" w:rsidR="008B016E" w:rsidRPr="008B016E" w:rsidRDefault="008B016E">
      <w:pPr>
        <w:rPr>
          <w:rFonts w:ascii="Segoe UI Light" w:hAnsi="Segoe UI Light" w:cs="Segoe UI Light"/>
          <w:sz w:val="24"/>
          <w:szCs w:val="24"/>
          <w:u w:val="single"/>
          <w:lang w:val="en-US"/>
        </w:rPr>
      </w:pP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t>1. Implement a C program to display Fibonacci series using recursion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2. Implement a C program to display factorial of a number using recursion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3. Implement a C program to display array in reverse and calculate the items in an array using recursion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4. Implement a C program to assign members to a structure and display it.(Use example of your choice).</w:t>
      </w:r>
      <w:r w:rsidRPr="008B016E">
        <w:rPr>
          <w:rFonts w:ascii="Segoe UI Light" w:hAnsi="Segoe UI Light" w:cs="Segoe UI Light"/>
          <w:color w:val="3C4043"/>
          <w:spacing w:val="3"/>
          <w:sz w:val="24"/>
          <w:szCs w:val="24"/>
        </w:rPr>
        <w:br/>
        <w:t>5. Display shopping list using structures accessed with its pointer.</w:t>
      </w:r>
    </w:p>
    <w:p w14:paraId="0FB4C1D4" w14:textId="77777777" w:rsidR="008B016E" w:rsidRDefault="008B01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591EE4A" w14:textId="0EB9F9E7" w:rsidR="00E03110" w:rsidRDefault="00800ED3">
      <w:pPr>
        <w:rPr>
          <w:rFonts w:ascii="Verdana" w:hAnsi="Verdana"/>
          <w:sz w:val="32"/>
          <w:szCs w:val="32"/>
          <w:u w:val="single"/>
          <w:lang w:val="en-US"/>
        </w:rPr>
      </w:pPr>
      <w:r w:rsidRPr="00800ED3">
        <w:rPr>
          <w:rFonts w:ascii="Verdana" w:hAnsi="Verdana"/>
          <w:sz w:val="32"/>
          <w:szCs w:val="32"/>
          <w:u w:val="single"/>
          <w:lang w:val="en-US"/>
        </w:rPr>
        <w:t>THEORY</w:t>
      </w:r>
    </w:p>
    <w:p w14:paraId="295FD711" w14:textId="354AAE58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RECURSIVE FUCNTION: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A function that calls itself is called a recursive function.</w:t>
      </w:r>
    </w:p>
    <w:p w14:paraId="32064325" w14:textId="3150A204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Recursive call always leads to an infinite loop. So</w:t>
      </w:r>
      <w:r w:rsidR="008B016E">
        <w:rPr>
          <w:rFonts w:ascii="Segoe UI Light" w:hAnsi="Segoe UI Light" w:cs="Segoe UI Light"/>
          <w:sz w:val="24"/>
          <w:szCs w:val="24"/>
          <w:lang w:val="en-US"/>
        </w:rPr>
        <w:t>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provision must be mase to get outside this infinite loop.</w:t>
      </w:r>
    </w:p>
    <w:p w14:paraId="37B5A3FB" w14:textId="4E60A807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043CB519" w14:textId="46B48FAD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b/>
          <w:bCs/>
          <w:sz w:val="24"/>
          <w:szCs w:val="24"/>
          <w:lang w:val="en-US"/>
        </w:rPr>
        <w:t>S</w:t>
      </w:r>
      <w:r w:rsid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TRUCTURE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 xml:space="preserve"> is a collection of dissimilar elements(usually) stored in adjacent locations. They are also know</w:t>
      </w:r>
      <w:r>
        <w:rPr>
          <w:rFonts w:ascii="Segoe UI Light" w:hAnsi="Segoe UI Light" w:cs="Segoe UI Light"/>
          <w:sz w:val="24"/>
          <w:szCs w:val="24"/>
          <w:lang w:val="en-US"/>
        </w:rPr>
        <w:t>n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 xml:space="preserve"> as User-Defined data types.</w:t>
      </w:r>
    </w:p>
    <w:p w14:paraId="27FC35F5" w14:textId="77777777" w:rsidR="00800ED3" w:rsidRPr="00AD7510" w:rsidRDefault="00800ED3" w:rsidP="00800ED3">
      <w:pPr>
        <w:jc w:val="both"/>
        <w:rPr>
          <w:rFonts w:ascii="Segoe UI Light" w:hAnsi="Segoe UI Light" w:cs="Segoe UI Light"/>
          <w:sz w:val="24"/>
          <w:szCs w:val="24"/>
          <w:u w:val="single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u w:val="single"/>
          <w:lang w:val="en-US"/>
        </w:rPr>
        <w:t>Syntax</w:t>
      </w:r>
    </w:p>
    <w:p w14:paraId="11AEC27C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struct structure_name</w:t>
      </w:r>
    </w:p>
    <w:p w14:paraId="7867D7A6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{</w:t>
      </w:r>
    </w:p>
    <w:p w14:paraId="42C8FBE2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ab/>
        <w:t>int a;</w:t>
      </w:r>
    </w:p>
    <w:p w14:paraId="3373DB41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ab/>
        <w:t>char b;</w:t>
      </w:r>
    </w:p>
    <w:p w14:paraId="7EAF1165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ab/>
        <w:t>float c;</w:t>
      </w:r>
    </w:p>
    <w:p w14:paraId="1D3B4628" w14:textId="77777777" w:rsidR="00800ED3" w:rsidRPr="00CA0A4B" w:rsidRDefault="00800ED3" w:rsidP="00800ED3">
      <w:pPr>
        <w:rPr>
          <w:rFonts w:ascii="Segoe UI Light" w:hAnsi="Segoe UI Light" w:cs="Segoe UI Light"/>
          <w:b/>
          <w:bCs/>
          <w:sz w:val="24"/>
          <w:szCs w:val="24"/>
          <w:lang w:val="en-US"/>
        </w:rPr>
      </w:pPr>
      <w:r w:rsidRPr="00CA0A4B">
        <w:rPr>
          <w:rFonts w:ascii="Segoe UI Light" w:hAnsi="Segoe UI Light" w:cs="Segoe UI Light"/>
          <w:b/>
          <w:bCs/>
          <w:sz w:val="24"/>
          <w:szCs w:val="24"/>
          <w:lang w:val="en-US"/>
        </w:rPr>
        <w:t>} e1, e2;</w:t>
      </w:r>
    </w:p>
    <w:p w14:paraId="05FF26C1" w14:textId="77777777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Where struct is a keyword,</w:t>
      </w:r>
    </w:p>
    <w:p w14:paraId="287E72C3" w14:textId="77777777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a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>b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>c are the structure elements</w:t>
      </w:r>
    </w:p>
    <w:p w14:paraId="1605629B" w14:textId="77777777" w:rsidR="00800ED3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e1,</w:t>
      </w:r>
      <w:r>
        <w:rPr>
          <w:rFonts w:ascii="Segoe UI Light" w:hAnsi="Segoe UI Light" w:cs="Segoe UI Light"/>
          <w:sz w:val="24"/>
          <w:szCs w:val="24"/>
          <w:lang w:val="en-US"/>
        </w:rPr>
        <w:t xml:space="preserve"> </w:t>
      </w:r>
      <w:r w:rsidRPr="00AD7510">
        <w:rPr>
          <w:rFonts w:ascii="Segoe UI Light" w:hAnsi="Segoe UI Light" w:cs="Segoe UI Light"/>
          <w:sz w:val="24"/>
          <w:szCs w:val="24"/>
          <w:lang w:val="en-US"/>
        </w:rPr>
        <w:t>e2 are the structure variables</w:t>
      </w:r>
    </w:p>
    <w:p w14:paraId="67A49DE3" w14:textId="49D35C9F" w:rsidR="00800ED3" w:rsidRDefault="00800ED3" w:rsidP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4C952B6F" w14:textId="11B01BD7" w:rsidR="008B016E" w:rsidRDefault="008B016E" w:rsidP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2C28CAC4" w14:textId="77777777" w:rsidR="008B016E" w:rsidRPr="00AD7510" w:rsidRDefault="008B016E" w:rsidP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3149F58B" w14:textId="77777777" w:rsidR="00800ED3" w:rsidRPr="00AD7510" w:rsidRDefault="00800ED3" w:rsidP="00800ED3">
      <w:pPr>
        <w:rPr>
          <w:rFonts w:ascii="Segoe UI Light" w:hAnsi="Segoe UI Light" w:cs="Segoe UI Light"/>
          <w:sz w:val="24"/>
          <w:szCs w:val="24"/>
          <w:u w:val="single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u w:val="single"/>
          <w:lang w:val="en-US"/>
        </w:rPr>
        <w:lastRenderedPageBreak/>
        <w:t>Uses of Structures</w:t>
      </w:r>
    </w:p>
    <w:p w14:paraId="7D5D946F" w14:textId="77777777" w:rsidR="00800ED3" w:rsidRPr="00AD7510" w:rsidRDefault="00800ED3" w:rsidP="00800ED3">
      <w:pPr>
        <w:pStyle w:val="ListParagraph"/>
        <w:numPr>
          <w:ilvl w:val="0"/>
          <w:numId w:val="1"/>
        </w:num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Database Management</w:t>
      </w:r>
    </w:p>
    <w:p w14:paraId="0A145658" w14:textId="77777777" w:rsidR="00800ED3" w:rsidRDefault="00800ED3" w:rsidP="00800ED3">
      <w:pPr>
        <w:pStyle w:val="ListParagraph"/>
        <w:numPr>
          <w:ilvl w:val="0"/>
          <w:numId w:val="1"/>
        </w:numPr>
        <w:rPr>
          <w:rFonts w:ascii="Segoe UI Light" w:hAnsi="Segoe UI Light" w:cs="Segoe UI Light"/>
          <w:sz w:val="24"/>
          <w:szCs w:val="24"/>
          <w:lang w:val="en-US"/>
        </w:rPr>
      </w:pPr>
      <w:r w:rsidRPr="00AD7510">
        <w:rPr>
          <w:rFonts w:ascii="Segoe UI Light" w:hAnsi="Segoe UI Light" w:cs="Segoe UI Light"/>
          <w:sz w:val="24"/>
          <w:szCs w:val="24"/>
          <w:lang w:val="en-US"/>
        </w:rPr>
        <w:t>Interaction with Mouse, etc.</w:t>
      </w:r>
    </w:p>
    <w:p w14:paraId="6D1AF832" w14:textId="433C18ED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73951B1B" w14:textId="7FC79271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To access structure elements using structure pointer, use -&gt; operator.</w:t>
      </w:r>
    </w:p>
    <w:p w14:paraId="2649E76C" w14:textId="30678CF5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Struct emp e;</w:t>
      </w:r>
    </w:p>
    <w:p w14:paraId="0F975A1D" w14:textId="5E61FB63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Struct emp *p;</w:t>
      </w:r>
    </w:p>
    <w:p w14:paraId="13D88057" w14:textId="6FF5E9AA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p=&amp;e;</w:t>
      </w:r>
    </w:p>
    <w:p w14:paraId="481223C1" w14:textId="02E01075" w:rsid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  <w:r>
        <w:rPr>
          <w:rFonts w:ascii="Segoe UI Light" w:hAnsi="Segoe UI Light" w:cs="Segoe UI Light"/>
          <w:sz w:val="24"/>
          <w:szCs w:val="24"/>
          <w:lang w:val="en-US"/>
        </w:rPr>
        <w:t>printf(“%%s %d %f”,p-&gt;name,p-&gt;age,p-&gt;salary);</w:t>
      </w:r>
    </w:p>
    <w:p w14:paraId="68E41A24" w14:textId="77777777" w:rsidR="0077569C" w:rsidRDefault="0077569C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0F6A7EC1" w14:textId="77777777" w:rsidR="00800ED3" w:rsidRPr="00800ED3" w:rsidRDefault="00800ED3">
      <w:pPr>
        <w:rPr>
          <w:rFonts w:ascii="Segoe UI Light" w:hAnsi="Segoe UI Light" w:cs="Segoe UI Light"/>
          <w:sz w:val="24"/>
          <w:szCs w:val="24"/>
          <w:lang w:val="en-US"/>
        </w:rPr>
      </w:pPr>
    </w:p>
    <w:p w14:paraId="67174F40" w14:textId="1E53BBE0" w:rsidR="00800ED3" w:rsidRDefault="00D47CC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PSEUDO</w:t>
      </w:r>
      <w:r w:rsidR="00800ED3" w:rsidRPr="00800ED3">
        <w:rPr>
          <w:rFonts w:ascii="Verdana" w:hAnsi="Verdana"/>
          <w:sz w:val="32"/>
          <w:szCs w:val="32"/>
          <w:u w:val="single"/>
          <w:lang w:val="en-US"/>
        </w:rPr>
        <w:t xml:space="preserve"> CODE</w:t>
      </w:r>
    </w:p>
    <w:p w14:paraId="621751BD" w14:textId="77777777" w:rsidR="003D37CE" w:rsidRDefault="003D37C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8DCFEBD" w14:textId="0E032B4B" w:rsidR="00371AEC" w:rsidRDefault="004E6FB1">
      <w:pPr>
        <w:rPr>
          <w:rFonts w:ascii="Verdana" w:hAnsi="Verdana"/>
          <w:sz w:val="32"/>
          <w:szCs w:val="32"/>
          <w:u w:val="single"/>
          <w:lang w:val="en-US"/>
        </w:rPr>
      </w:pPr>
      <w:r w:rsidRPr="00F76D3F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C30AE3C" wp14:editId="3E2A77AF">
                <wp:simplePos x="0" y="0"/>
                <wp:positionH relativeFrom="column">
                  <wp:posOffset>754380</wp:posOffset>
                </wp:positionH>
                <wp:positionV relativeFrom="paragraph">
                  <wp:posOffset>103505</wp:posOffset>
                </wp:positionV>
                <wp:extent cx="4191000" cy="3253740"/>
                <wp:effectExtent l="0" t="0" r="19050" b="2286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3253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5A102" w14:textId="2141EDF2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TART</w:t>
                            </w:r>
                          </w:p>
                          <w:p w14:paraId="7952169B" w14:textId="28759490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PUT N</w:t>
                            </w:r>
                          </w:p>
                          <w:p w14:paraId="51B17335" w14:textId="10B6A8BF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OR i=0…..N</w:t>
                            </w:r>
                          </w:p>
                          <w:p w14:paraId="3563C58B" w14:textId="79DB247B" w:rsidR="00F76D3F" w:rsidRDefault="00CB5B09" w:rsidP="00F76D3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=</w:t>
                            </w:r>
                            <w:r w:rsidR="00F76D3F">
                              <w:rPr>
                                <w:lang w:val="en-US"/>
                              </w:rPr>
                              <w:t xml:space="preserve"> FIBO(N)</w:t>
                            </w:r>
                          </w:p>
                          <w:p w14:paraId="67138A9A" w14:textId="01AF9664" w:rsidR="00CB5B09" w:rsidRDefault="00CB5B09" w:rsidP="00F76D3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INT J</w:t>
                            </w:r>
                          </w:p>
                          <w:p w14:paraId="7EA526F6" w14:textId="11CA4338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ND</w:t>
                            </w:r>
                          </w:p>
                          <w:p w14:paraId="17817AF6" w14:textId="6FBD13C6" w:rsidR="00F76D3F" w:rsidRDefault="00F76D3F" w:rsidP="00F76D3F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3AC802D" w14:textId="0E942838" w:rsidR="00F76D3F" w:rsidRDefault="00F76D3F" w:rsidP="00F76D3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INT FIBO(INT N)</w:t>
                            </w:r>
                          </w:p>
                          <w:p w14:paraId="64D7A30A" w14:textId="6D1895AE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F N</w:t>
                            </w:r>
                            <w:r w:rsidR="005739D0">
                              <w:rPr>
                                <w:lang w:val="en-US"/>
                              </w:rPr>
                              <w:t>==0</w:t>
                            </w:r>
                          </w:p>
                          <w:p w14:paraId="763D2149" w14:textId="4FA5A13D" w:rsidR="00F76D3F" w:rsidRDefault="00F76D3F" w:rsidP="00F76D3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RETURN(</w:t>
                            </w:r>
                            <w:r w:rsidR="005739D0">
                              <w:rPr>
                                <w:lang w:val="en-US"/>
                              </w:rPr>
                              <w:t>0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2DD098B6" w14:textId="27DBCFC2" w:rsidR="00F76D3F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  <w:r w:rsidRPr="004E6FB1">
                              <w:rPr>
                                <w:lang w:val="en-US"/>
                              </w:rPr>
                              <w:t xml:space="preserve">  </w:t>
                            </w:r>
                            <w:r>
                              <w:rPr>
                                <w:lang w:val="en-US"/>
                              </w:rPr>
                              <w:t xml:space="preserve">     2. </w:t>
                            </w:r>
                            <w:r w:rsidR="00F76D3F" w:rsidRPr="004E6FB1">
                              <w:rPr>
                                <w:lang w:val="en-US"/>
                              </w:rPr>
                              <w:t>ELSE</w:t>
                            </w:r>
                            <w:r w:rsidR="005739D0">
                              <w:rPr>
                                <w:lang w:val="en-US"/>
                              </w:rPr>
                              <w:t xml:space="preserve"> if N==1</w:t>
                            </w:r>
                          </w:p>
                          <w:p w14:paraId="436A408E" w14:textId="202784BE" w:rsidR="005739D0" w:rsidRDefault="005739D0" w:rsidP="004E6FB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ab/>
                              <w:t>1.RETURN(1)</w:t>
                            </w:r>
                          </w:p>
                          <w:p w14:paraId="271C2FDC" w14:textId="01A87366" w:rsidR="005739D0" w:rsidRDefault="005739D0" w:rsidP="004E6FB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3. ELSE</w:t>
                            </w:r>
                          </w:p>
                          <w:p w14:paraId="2913BE92" w14:textId="256679EB" w:rsidR="004E6FB1" w:rsidRPr="004E6FB1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      1. RETURN(FIBO(N-1)+FIBO(N-2))</w:t>
                            </w:r>
                          </w:p>
                          <w:p w14:paraId="3DE01F91" w14:textId="77777777" w:rsidR="004E6FB1" w:rsidRPr="004E6FB1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E38845C" w14:textId="77777777" w:rsidR="004E6FB1" w:rsidRPr="004E6FB1" w:rsidRDefault="004E6FB1" w:rsidP="004E6FB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3349E22F" w14:textId="77777777" w:rsidR="00F76D3F" w:rsidRPr="00F76D3F" w:rsidRDefault="00F76D3F" w:rsidP="00F76D3F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30AE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9.4pt;margin-top:8.15pt;width:330pt;height:256.2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">
                <v:textbox>
                  <w:txbxContent>
                    <w:p w14:paraId="5065A102" w14:textId="2141EDF2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TART</w:t>
                      </w:r>
                    </w:p>
                    <w:p w14:paraId="7952169B" w14:textId="28759490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PUT N</w:t>
                      </w:r>
                    </w:p>
                    <w:p w14:paraId="51B17335" w14:textId="10B6A8BF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OR i=0…..N</w:t>
                      </w:r>
                    </w:p>
                    <w:p w14:paraId="3563C58B" w14:textId="79DB247B" w:rsidR="00F76D3F" w:rsidRDefault="00CB5B09" w:rsidP="00F76D3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=</w:t>
                      </w:r>
                      <w:r w:rsidR="00F76D3F">
                        <w:rPr>
                          <w:lang w:val="en-US"/>
                        </w:rPr>
                        <w:t xml:space="preserve"> FIBO(N)</w:t>
                      </w:r>
                    </w:p>
                    <w:p w14:paraId="67138A9A" w14:textId="01AF9664" w:rsidR="00CB5B09" w:rsidRDefault="00CB5B09" w:rsidP="00F76D3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INT J</w:t>
                      </w:r>
                    </w:p>
                    <w:p w14:paraId="7EA526F6" w14:textId="11CA4338" w:rsidR="00F76D3F" w:rsidRDefault="00F76D3F" w:rsidP="00F76D3F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ND</w:t>
                      </w:r>
                    </w:p>
                    <w:p w14:paraId="17817AF6" w14:textId="6FBD13C6" w:rsidR="00F76D3F" w:rsidRDefault="00F76D3F" w:rsidP="00F76D3F">
                      <w:pPr>
                        <w:rPr>
                          <w:lang w:val="en-US"/>
                        </w:rPr>
                      </w:pPr>
                    </w:p>
                    <w:p w14:paraId="43AC802D" w14:textId="0E942838" w:rsidR="00F76D3F" w:rsidRDefault="00F76D3F" w:rsidP="00F76D3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INT FIBO(INT N)</w:t>
                      </w:r>
                    </w:p>
                    <w:p w14:paraId="64D7A30A" w14:textId="6D1895AE" w:rsidR="00F76D3F" w:rsidRDefault="00F76D3F" w:rsidP="00F76D3F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F N</w:t>
                      </w:r>
                      <w:r w:rsidR="005739D0">
                        <w:rPr>
                          <w:lang w:val="en-US"/>
                        </w:rPr>
                        <w:t>==0</w:t>
                      </w:r>
                    </w:p>
                    <w:p w14:paraId="763D2149" w14:textId="4FA5A13D" w:rsidR="00F76D3F" w:rsidRDefault="00F76D3F" w:rsidP="00F76D3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RETURN(</w:t>
                      </w:r>
                      <w:r w:rsidR="005739D0">
                        <w:rPr>
                          <w:lang w:val="en-US"/>
                        </w:rPr>
                        <w:t>0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2DD098B6" w14:textId="27DBCFC2" w:rsidR="00F76D3F" w:rsidRDefault="004E6FB1" w:rsidP="004E6FB1">
                      <w:pPr>
                        <w:rPr>
                          <w:lang w:val="en-US"/>
                        </w:rPr>
                      </w:pPr>
                      <w:r w:rsidRPr="004E6FB1">
                        <w:rPr>
                          <w:lang w:val="en-US"/>
                        </w:rPr>
                        <w:t xml:space="preserve">  </w:t>
                      </w:r>
                      <w:r>
                        <w:rPr>
                          <w:lang w:val="en-US"/>
                        </w:rPr>
                        <w:t xml:space="preserve">     2. </w:t>
                      </w:r>
                      <w:r w:rsidR="00F76D3F" w:rsidRPr="004E6FB1">
                        <w:rPr>
                          <w:lang w:val="en-US"/>
                        </w:rPr>
                        <w:t>ELSE</w:t>
                      </w:r>
                      <w:r w:rsidR="005739D0">
                        <w:rPr>
                          <w:lang w:val="en-US"/>
                        </w:rPr>
                        <w:t xml:space="preserve"> if N==1</w:t>
                      </w:r>
                    </w:p>
                    <w:p w14:paraId="436A408E" w14:textId="202784BE" w:rsidR="005739D0" w:rsidRDefault="005739D0" w:rsidP="004E6FB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ab/>
                        <w:t>1.RETURN(1)</w:t>
                      </w:r>
                    </w:p>
                    <w:p w14:paraId="271C2FDC" w14:textId="01A87366" w:rsidR="005739D0" w:rsidRDefault="005739D0" w:rsidP="004E6FB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3. ELSE</w:t>
                      </w:r>
                    </w:p>
                    <w:p w14:paraId="2913BE92" w14:textId="256679EB" w:rsidR="004E6FB1" w:rsidRPr="004E6FB1" w:rsidRDefault="004E6FB1" w:rsidP="004E6FB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         1. RETURN(FIBO(N-1)+FIBO(N-2))</w:t>
                      </w:r>
                    </w:p>
                    <w:p w14:paraId="3DE01F91" w14:textId="77777777" w:rsidR="004E6FB1" w:rsidRPr="004E6FB1" w:rsidRDefault="004E6FB1" w:rsidP="004E6FB1">
                      <w:pPr>
                        <w:rPr>
                          <w:lang w:val="en-US"/>
                        </w:rPr>
                      </w:pPr>
                    </w:p>
                    <w:p w14:paraId="6E38845C" w14:textId="77777777" w:rsidR="004E6FB1" w:rsidRPr="004E6FB1" w:rsidRDefault="004E6FB1" w:rsidP="004E6FB1">
                      <w:pPr>
                        <w:rPr>
                          <w:lang w:val="en-US"/>
                        </w:rPr>
                      </w:pPr>
                    </w:p>
                    <w:p w14:paraId="3349E22F" w14:textId="77777777" w:rsidR="00F76D3F" w:rsidRPr="00F76D3F" w:rsidRDefault="00F76D3F" w:rsidP="00F76D3F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71AEC">
        <w:rPr>
          <w:rFonts w:ascii="Verdana" w:hAnsi="Verdana"/>
          <w:sz w:val="32"/>
          <w:szCs w:val="32"/>
          <w:u w:val="single"/>
          <w:lang w:val="en-US"/>
        </w:rPr>
        <w:t>1)</w:t>
      </w:r>
    </w:p>
    <w:p w14:paraId="21B4B467" w14:textId="602DCF36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F76DB53" w14:textId="3B8F92E5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868316E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F1A6171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A399191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474C2E9" w14:textId="27173311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0C8412D" w14:textId="7777777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058C8D3" w14:textId="742F28C9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03CAB58" w14:textId="4286206A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E966D5B" w14:textId="5BEE16A5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7E7A8EF" w14:textId="3B37E56B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A690BB1" w14:textId="77777777" w:rsidR="005D6197" w:rsidRDefault="005D6197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87C7B1F" w14:textId="5D657F4C" w:rsidR="0071465D" w:rsidRDefault="003D37C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FLOW CHART</w:t>
      </w:r>
    </w:p>
    <w:p w14:paraId="6D337FBD" w14:textId="321CC5E2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B7514BA" w14:textId="7E547E49" w:rsidR="0071465D" w:rsidRDefault="00144349" w:rsidP="003D37CE">
      <w:pPr>
        <w:jc w:val="center"/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029F62AF" wp14:editId="1602A3D9">
            <wp:extent cx="3726180" cy="56997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569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602B6" w14:textId="09E3FC2F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EBED072" w14:textId="057FD9DF" w:rsidR="003D37CE" w:rsidRDefault="003D37C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4D5F9B6" w14:textId="6FD96958" w:rsidR="00D47CCD" w:rsidRDefault="00D47CC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2AB57F3" w14:textId="0259A5E0" w:rsidR="00D47CCD" w:rsidRDefault="00D47CC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43D3661" w14:textId="7B5BF3F5" w:rsidR="00D47CCD" w:rsidRDefault="00D47CC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1AAF691" w14:textId="77777777" w:rsidR="00D47CCD" w:rsidRDefault="00D47CC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E80961D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8E8F3C4" w14:textId="7B0A8AED" w:rsidR="003D37CE" w:rsidRDefault="003D37C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SOURCE CODE</w:t>
      </w:r>
    </w:p>
    <w:p w14:paraId="429823D0" w14:textId="4057BB9E" w:rsidR="0071465D" w:rsidRDefault="003D37CE">
      <w:pPr>
        <w:rPr>
          <w:rFonts w:ascii="Verdana" w:hAnsi="Verdana"/>
          <w:sz w:val="32"/>
          <w:szCs w:val="32"/>
          <w:u w:val="single"/>
          <w:lang w:val="en-US"/>
        </w:rPr>
      </w:pPr>
      <w:r w:rsidRPr="00371AEC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6D35F4E" wp14:editId="67372378">
                <wp:simplePos x="0" y="0"/>
                <wp:positionH relativeFrom="column">
                  <wp:posOffset>-121920</wp:posOffset>
                </wp:positionH>
                <wp:positionV relativeFrom="paragraph">
                  <wp:posOffset>317500</wp:posOffset>
                </wp:positionV>
                <wp:extent cx="5402580" cy="3108960"/>
                <wp:effectExtent l="0" t="0" r="2667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02580" cy="3108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9D9F3" w14:textId="37F9DA81" w:rsidR="00371AEC" w:rsidRDefault="00D47C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74047AE" wp14:editId="480A9642">
                                  <wp:extent cx="4485005" cy="2810510"/>
                                  <wp:effectExtent l="0" t="0" r="0" b="889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485005" cy="28105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35F4E" id="_x0000_s1027" type="#_x0000_t202" style="position:absolute;margin-left:-9.6pt;margin-top:25pt;width:425.4pt;height:244.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">
                <v:textbox>
                  <w:txbxContent>
                    <w:p w14:paraId="4899D9F3" w14:textId="37F9DA81" w:rsidR="00371AEC" w:rsidRDefault="00D47CCD">
                      <w:r>
                        <w:rPr>
                          <w:noProof/>
                        </w:rPr>
                        <w:drawing>
                          <wp:inline distT="0" distB="0" distL="0" distR="0" wp14:anchorId="074047AE" wp14:editId="480A9642">
                            <wp:extent cx="4485005" cy="2810510"/>
                            <wp:effectExtent l="0" t="0" r="0" b="889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485005" cy="28105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C41D752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6637B68" w14:textId="4958A349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87D088D" w14:textId="1FBDEBAE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4073F9C" w14:textId="352035DD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FBF323B" w14:textId="54F6DE32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DB6F90F" w14:textId="0F7D8693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DA06BE0" w14:textId="6E574C3C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6148E2A" w14:textId="7D9E982D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40FC05" w14:textId="00112775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D236C9A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C1800C1" w14:textId="64EE55EE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</w:t>
      </w:r>
    </w:p>
    <w:p w14:paraId="0D0A524A" w14:textId="4631CE57" w:rsidR="0071465D" w:rsidRDefault="0071465D">
      <w:pPr>
        <w:rPr>
          <w:rFonts w:ascii="Verdana" w:hAnsi="Verdana"/>
          <w:sz w:val="32"/>
          <w:szCs w:val="32"/>
          <w:lang w:val="en-US"/>
        </w:rPr>
      </w:pPr>
      <w:r w:rsidRPr="0071465D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35B29A76" wp14:editId="30B260A1">
            <wp:extent cx="5731510" cy="141351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AEE0" w14:textId="5D4D5DA1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7C0DD1EF" w14:textId="393BC5F8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45269695" w14:textId="746BA3A6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6072091E" w14:textId="11D4C0CF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29F570CF" w14:textId="47F58419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30D99730" w14:textId="2689D9B1" w:rsidR="0071465D" w:rsidRDefault="0071465D">
      <w:pPr>
        <w:rPr>
          <w:rFonts w:ascii="Verdana" w:hAnsi="Verdana"/>
          <w:sz w:val="32"/>
          <w:szCs w:val="32"/>
          <w:lang w:val="en-US"/>
        </w:rPr>
      </w:pPr>
    </w:p>
    <w:p w14:paraId="549F6C2F" w14:textId="77777777" w:rsidR="003D37CE" w:rsidRPr="0071465D" w:rsidRDefault="003D37CE">
      <w:pPr>
        <w:rPr>
          <w:rFonts w:ascii="Verdana" w:hAnsi="Verdana"/>
          <w:sz w:val="32"/>
          <w:szCs w:val="32"/>
          <w:lang w:val="en-US"/>
        </w:rPr>
      </w:pPr>
    </w:p>
    <w:p w14:paraId="1F1E843D" w14:textId="03F66133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2)</w:t>
      </w:r>
    </w:p>
    <w:p w14:paraId="16705EC6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DFBA710" w14:textId="21BFAE2B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PSEUDO CODE</w:t>
      </w:r>
    </w:p>
    <w:p w14:paraId="59CAB132" w14:textId="51897DA3" w:rsidR="00371AEC" w:rsidRDefault="00144349">
      <w:pPr>
        <w:rPr>
          <w:rFonts w:ascii="Verdana" w:hAnsi="Verdana"/>
          <w:sz w:val="32"/>
          <w:szCs w:val="32"/>
          <w:u w:val="single"/>
          <w:lang w:val="en-US"/>
        </w:rPr>
      </w:pPr>
      <w:r w:rsidRPr="00F76D3F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73F5A0F" wp14:editId="7CDFB693">
                <wp:simplePos x="0" y="0"/>
                <wp:positionH relativeFrom="column">
                  <wp:posOffset>0</wp:posOffset>
                </wp:positionH>
                <wp:positionV relativeFrom="paragraph">
                  <wp:posOffset>51435</wp:posOffset>
                </wp:positionV>
                <wp:extent cx="4191000" cy="2827020"/>
                <wp:effectExtent l="0" t="0" r="1905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0" cy="282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495EA" w14:textId="4D797A50" w:rsidR="00202E6E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85633FE" w14:textId="73C1B0F8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PUT N</w:t>
                            </w:r>
                          </w:p>
                          <w:p w14:paraId="58B2943F" w14:textId="10BABDA6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PRINT FACT(N)</w:t>
                            </w:r>
                          </w:p>
                          <w:p w14:paraId="670A3463" w14:textId="3FA77525" w:rsidR="007C55A3" w:rsidRDefault="007C55A3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END</w:t>
                            </w:r>
                          </w:p>
                          <w:p w14:paraId="09E79171" w14:textId="13C3547A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478C772E" w14:textId="640A68E3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INT FACT(X)</w:t>
                            </w:r>
                          </w:p>
                          <w:p w14:paraId="6092887F" w14:textId="6C132C31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F X==1</w:t>
                            </w:r>
                          </w:p>
                          <w:p w14:paraId="3693502F" w14:textId="308CB185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1. RETURN 1</w:t>
                            </w:r>
                          </w:p>
                          <w:p w14:paraId="2082FA1C" w14:textId="523CC590" w:rsidR="00CB5B09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ELSE</w:t>
                            </w:r>
                          </w:p>
                          <w:p w14:paraId="00741197" w14:textId="1D81D55A" w:rsidR="00CB5B09" w:rsidRPr="00951011" w:rsidRDefault="00CB5B09" w:rsidP="009510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1. RETURN(X*FACT(X-1))</w:t>
                            </w:r>
                          </w:p>
                          <w:p w14:paraId="30280AE0" w14:textId="77777777" w:rsidR="00202E6E" w:rsidRPr="004E6FB1" w:rsidRDefault="00202E6E" w:rsidP="00202E6E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B35F730" w14:textId="77777777" w:rsidR="00202E6E" w:rsidRPr="00F76D3F" w:rsidRDefault="00202E6E" w:rsidP="00202E6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F5A0F" id="_x0000_s1028" type="#_x0000_t202" style="position:absolute;margin-left:0;margin-top:4.05pt;width:330pt;height:222.6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">
                <v:textbox>
                  <w:txbxContent>
                    <w:p w14:paraId="46F495EA" w14:textId="4D797A50" w:rsidR="00202E6E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85633FE" w14:textId="73C1B0F8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PUT N</w:t>
                      </w:r>
                    </w:p>
                    <w:p w14:paraId="58B2943F" w14:textId="10BABDA6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PRINT FACT(N)</w:t>
                      </w:r>
                    </w:p>
                    <w:p w14:paraId="670A3463" w14:textId="3FA77525" w:rsidR="007C55A3" w:rsidRDefault="007C55A3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END</w:t>
                      </w:r>
                    </w:p>
                    <w:p w14:paraId="09E79171" w14:textId="13C3547A" w:rsidR="00CB5B09" w:rsidRDefault="00CB5B09" w:rsidP="00951011">
                      <w:pPr>
                        <w:rPr>
                          <w:lang w:val="en-US"/>
                        </w:rPr>
                      </w:pPr>
                    </w:p>
                    <w:p w14:paraId="478C772E" w14:textId="640A68E3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INT FACT(X)</w:t>
                      </w:r>
                    </w:p>
                    <w:p w14:paraId="6092887F" w14:textId="6C132C31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F X==1</w:t>
                      </w:r>
                    </w:p>
                    <w:p w14:paraId="3693502F" w14:textId="308CB185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1. RETURN 1</w:t>
                      </w:r>
                    </w:p>
                    <w:p w14:paraId="2082FA1C" w14:textId="523CC590" w:rsidR="00CB5B09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ELSE</w:t>
                      </w:r>
                    </w:p>
                    <w:p w14:paraId="00741197" w14:textId="1D81D55A" w:rsidR="00CB5B09" w:rsidRPr="00951011" w:rsidRDefault="00CB5B09" w:rsidP="009510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1. RETURN(X*FACT(X-1))</w:t>
                      </w:r>
                    </w:p>
                    <w:p w14:paraId="30280AE0" w14:textId="77777777" w:rsidR="00202E6E" w:rsidRPr="004E6FB1" w:rsidRDefault="00202E6E" w:rsidP="00202E6E">
                      <w:pPr>
                        <w:rPr>
                          <w:lang w:val="en-US"/>
                        </w:rPr>
                      </w:pPr>
                    </w:p>
                    <w:p w14:paraId="0B35F730" w14:textId="77777777" w:rsidR="00202E6E" w:rsidRPr="00F76D3F" w:rsidRDefault="00202E6E" w:rsidP="00202E6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B4D026" w14:textId="3EB972D2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50DA057" w14:textId="1978CA1F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5E13E7E" w14:textId="3398FF38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A120769" w14:textId="49C9D8AC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0535442" w14:textId="4B49767F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7DC6486" w14:textId="1FB2C3BB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AB5E417" w14:textId="2FF8F975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D86B865" w14:textId="3CC1AAEC" w:rsidR="00144349" w:rsidRDefault="00144349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LOWCHART</w:t>
      </w:r>
    </w:p>
    <w:p w14:paraId="6CC6F85F" w14:textId="77777777" w:rsidR="00144349" w:rsidRDefault="00144349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1C2ECE2" w14:textId="28335025" w:rsidR="00202E6E" w:rsidRDefault="00144349" w:rsidP="00144349">
      <w:pPr>
        <w:jc w:val="center"/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73D7475C" wp14:editId="629CC1D6">
            <wp:extent cx="4330706" cy="36347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899" cy="3661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76C96" w14:textId="5D14C91C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  <w:r w:rsidRPr="0071465D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8D3FBF7" wp14:editId="3CB61896">
                <wp:simplePos x="0" y="0"/>
                <wp:positionH relativeFrom="column">
                  <wp:posOffset>-175260</wp:posOffset>
                </wp:positionH>
                <wp:positionV relativeFrom="paragraph">
                  <wp:posOffset>636905</wp:posOffset>
                </wp:positionV>
                <wp:extent cx="5753100" cy="3169920"/>
                <wp:effectExtent l="0" t="0" r="19050" b="1143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316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B2DB56" w14:textId="5C2D69BC" w:rsidR="0071465D" w:rsidRDefault="0071465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880531F" wp14:editId="43B808E1">
                                  <wp:extent cx="4585173" cy="2872740"/>
                                  <wp:effectExtent l="0" t="0" r="6350" b="381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9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585173" cy="28727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3FBF7" id="_x0000_s1029" type="#_x0000_t202" style="position:absolute;margin-left:-13.8pt;margin-top:50.15pt;width:453pt;height:249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">
                <v:textbox>
                  <w:txbxContent>
                    <w:p w14:paraId="3FB2DB56" w14:textId="5C2D69BC" w:rsidR="0071465D" w:rsidRDefault="0071465D">
                      <w:r>
                        <w:rPr>
                          <w:noProof/>
                        </w:rPr>
                        <w:drawing>
                          <wp:inline distT="0" distB="0" distL="0" distR="0" wp14:anchorId="3880531F" wp14:editId="43B808E1">
                            <wp:extent cx="4585173" cy="2872740"/>
                            <wp:effectExtent l="0" t="0" r="6350" b="381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9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585173" cy="28727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903CB5" w14:textId="1F558C6D" w:rsidR="0071465D" w:rsidRDefault="0071465D" w:rsidP="00144349">
      <w:pPr>
        <w:jc w:val="center"/>
        <w:rPr>
          <w:rFonts w:ascii="Verdana" w:hAnsi="Verdana"/>
          <w:sz w:val="32"/>
          <w:szCs w:val="32"/>
          <w:u w:val="single"/>
          <w:lang w:val="en-US"/>
        </w:rPr>
      </w:pPr>
    </w:p>
    <w:p w14:paraId="7C6986AE" w14:textId="77777777" w:rsidR="00202E6E" w:rsidRDefault="00202E6E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8486074" w14:textId="5474DC01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:</w:t>
      </w:r>
    </w:p>
    <w:p w14:paraId="7F1CABB5" w14:textId="586B741A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 w:rsidRPr="0071465D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2D51DF64" wp14:editId="38F3BFEB">
            <wp:extent cx="4439270" cy="16385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227C4" w14:textId="7A1663DF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02697B" w14:textId="6233825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D1C3964" w14:textId="6ED29FD8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14B1EAD" w14:textId="728F7907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522ED5E" w14:textId="27F8F150" w:rsidR="00F579A2" w:rsidRDefault="00F579A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44E4C74" w14:textId="1AD7AF12" w:rsidR="00F579A2" w:rsidRDefault="00F579A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1821306" w14:textId="162218E6" w:rsidR="006238D0" w:rsidRDefault="00AB7920">
      <w:pPr>
        <w:rPr>
          <w:rFonts w:ascii="Verdana" w:hAnsi="Verdana"/>
          <w:sz w:val="32"/>
          <w:szCs w:val="32"/>
          <w:u w:val="single"/>
          <w:lang w:val="en-US"/>
        </w:rPr>
      </w:pPr>
      <w:r w:rsidRPr="00AB7920">
        <w:rPr>
          <w:rFonts w:ascii="Verdana" w:hAnsi="Verdana"/>
          <w:noProof/>
          <w:sz w:val="32"/>
          <w:szCs w:val="32"/>
          <w:u w:val="single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1FB6E8B7" wp14:editId="74D5139E">
                <wp:simplePos x="0" y="0"/>
                <wp:positionH relativeFrom="column">
                  <wp:posOffset>-45720</wp:posOffset>
                </wp:positionH>
                <wp:positionV relativeFrom="paragraph">
                  <wp:posOffset>563880</wp:posOffset>
                </wp:positionV>
                <wp:extent cx="5890260" cy="8183880"/>
                <wp:effectExtent l="0" t="0" r="15240" b="2667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0260" cy="8183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8217B1" w14:textId="07362165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2ABD591" w14:textId="02024B1E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PUT NUMBER OF ELEMENTS</w:t>
                            </w:r>
                          </w:p>
                          <w:p w14:paraId="2D087C04" w14:textId="05C0F4CA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INPUT ELEMEMTS INTO THE ARRAY</w:t>
                            </w:r>
                          </w:p>
                          <w:p w14:paraId="567BAFE4" w14:textId="2865D4C2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PRINT THE ARRAY BEOFRE REVERSING</w:t>
                            </w:r>
                          </w:p>
                          <w:p w14:paraId="659FD929" w14:textId="349BCF55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5. CALL reverse(array,0,n-1)</w:t>
                            </w:r>
                          </w:p>
                          <w:p w14:paraId="586DD0C3" w14:textId="37B3016D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. PRINT THE ARRAY AFTER REVERSING</w:t>
                            </w:r>
                          </w:p>
                          <w:p w14:paraId="694A94D4" w14:textId="22D04658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. PRINT THE SUM</w:t>
                            </w:r>
                          </w:p>
                          <w:p w14:paraId="2B277244" w14:textId="23575B71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695BD57D" w14:textId="78CCECFF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d reverse(int arr[], int a, int b)</w:t>
                            </w:r>
                          </w:p>
                          <w:p w14:paraId="68ACFBD4" w14:textId="698C6921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F a&gt;b</w:t>
                            </w:r>
                          </w:p>
                          <w:p w14:paraId="47DECB58" w14:textId="7066C634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RETURN 0;</w:t>
                            </w:r>
                          </w:p>
                          <w:p w14:paraId="31CEA46A" w14:textId="4AA9FD6A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ELSE</w:t>
                            </w:r>
                          </w:p>
                          <w:p w14:paraId="766BB0F5" w14:textId="395F5242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 temp=arr[a]</w:t>
                            </w:r>
                          </w:p>
                          <w:p w14:paraId="18E37CE1" w14:textId="01D00285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2. arr[a]=arr[b]</w:t>
                            </w:r>
                          </w:p>
                          <w:p w14:paraId="23FD6AA1" w14:textId="749BFE59" w:rsidR="00AB7920" w:rsidRDefault="00AB7920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3. arr[b]=temp</w:t>
                            </w:r>
                          </w:p>
                          <w:p w14:paraId="1F799EDC" w14:textId="27155CAA" w:rsidR="00981395" w:rsidRDefault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4. reverse(arr,a+1,b-1)</w:t>
                            </w:r>
                          </w:p>
                          <w:p w14:paraId="7990BAF3" w14:textId="4060EA46" w:rsidR="00981395" w:rsidRDefault="00981395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16501505" w14:textId="02091EF9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Void 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>
                              <w:rPr>
                                <w:lang w:val="en-US"/>
                              </w:rPr>
                              <w:t xml:space="preserve">(int a[], int </w:t>
                            </w:r>
                            <w:r>
                              <w:rPr>
                                <w:lang w:val="en-US"/>
                              </w:rPr>
                              <w:t>start</w:t>
                            </w:r>
                            <w:r>
                              <w:rPr>
                                <w:lang w:val="en-US"/>
                              </w:rPr>
                              <w:t xml:space="preserve">, int </w:t>
                            </w:r>
                            <w:r>
                              <w:rPr>
                                <w:lang w:val="en-US"/>
                              </w:rPr>
                              <w:t>end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32F5E8E3" w14:textId="62CA02B9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F start&gt;=</w:t>
                            </w:r>
                            <w:r w:rsidR="00CA19CC">
                              <w:rPr>
                                <w:lang w:val="en-US"/>
                              </w:rPr>
                              <w:t>end</w:t>
                            </w:r>
                          </w:p>
                          <w:p w14:paraId="35D92516" w14:textId="1FEF80F6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RETURN 0</w:t>
                            </w:r>
                          </w:p>
                          <w:p w14:paraId="42331ABC" w14:textId="395D1995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ELSE</w:t>
                            </w:r>
                          </w:p>
                          <w:p w14:paraId="43AB3CE6" w14:textId="780A7D04" w:rsidR="00981395" w:rsidRDefault="00981395" w:rsidP="0098139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RETURN(a[start]+sum(a,start+1,end)</w:t>
                            </w:r>
                          </w:p>
                          <w:p w14:paraId="61084BC8" w14:textId="77777777" w:rsidR="00981395" w:rsidRPr="00AB7920" w:rsidRDefault="00981395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6E8B7" id="_x0000_s1030" type="#_x0000_t202" style="position:absolute;margin-left:-3.6pt;margin-top:44.4pt;width:463.8pt;height:644.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">
                <v:textbox>
                  <w:txbxContent>
                    <w:p w14:paraId="1A8217B1" w14:textId="07362165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2ABD591" w14:textId="02024B1E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PUT NUMBER OF ELEMENTS</w:t>
                      </w:r>
                    </w:p>
                    <w:p w14:paraId="2D087C04" w14:textId="05C0F4CA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INPUT ELEMEMTS INTO THE ARRAY</w:t>
                      </w:r>
                    </w:p>
                    <w:p w14:paraId="567BAFE4" w14:textId="2865D4C2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PRINT THE ARRAY BEOFRE REVERSING</w:t>
                      </w:r>
                    </w:p>
                    <w:p w14:paraId="659FD929" w14:textId="349BCF55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5. CALL reverse(array,0,n-1)</w:t>
                      </w:r>
                    </w:p>
                    <w:p w14:paraId="586DD0C3" w14:textId="37B3016D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. PRINT THE ARRAY AFTER REVERSING</w:t>
                      </w:r>
                    </w:p>
                    <w:p w14:paraId="694A94D4" w14:textId="22D04658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. PRINT THE SUM</w:t>
                      </w:r>
                    </w:p>
                    <w:p w14:paraId="2B277244" w14:textId="23575B71" w:rsidR="00AB7920" w:rsidRDefault="00AB7920">
                      <w:pPr>
                        <w:rPr>
                          <w:lang w:val="en-US"/>
                        </w:rPr>
                      </w:pPr>
                    </w:p>
                    <w:p w14:paraId="695BD57D" w14:textId="78CCECFF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d reverse(int arr[], int a, int b)</w:t>
                      </w:r>
                    </w:p>
                    <w:p w14:paraId="68ACFBD4" w14:textId="698C6921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F a&gt;b</w:t>
                      </w:r>
                    </w:p>
                    <w:p w14:paraId="47DECB58" w14:textId="7066C634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RETURN 0;</w:t>
                      </w:r>
                    </w:p>
                    <w:p w14:paraId="31CEA46A" w14:textId="4AA9FD6A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ELSE</w:t>
                      </w:r>
                    </w:p>
                    <w:p w14:paraId="766BB0F5" w14:textId="395F5242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 temp=arr[a]</w:t>
                      </w:r>
                    </w:p>
                    <w:p w14:paraId="18E37CE1" w14:textId="01D00285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2. arr[a]=arr[b]</w:t>
                      </w:r>
                    </w:p>
                    <w:p w14:paraId="23FD6AA1" w14:textId="749BFE59" w:rsidR="00AB7920" w:rsidRDefault="00AB7920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3. arr[b]=temp</w:t>
                      </w:r>
                    </w:p>
                    <w:p w14:paraId="1F799EDC" w14:textId="27155CAA" w:rsidR="00981395" w:rsidRDefault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4. reverse(arr,a+1,b-1)</w:t>
                      </w:r>
                    </w:p>
                    <w:p w14:paraId="7990BAF3" w14:textId="4060EA46" w:rsidR="00981395" w:rsidRDefault="00981395">
                      <w:pPr>
                        <w:rPr>
                          <w:lang w:val="en-US"/>
                        </w:rPr>
                      </w:pPr>
                    </w:p>
                    <w:p w14:paraId="16501505" w14:textId="02091EF9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Void </w:t>
                      </w:r>
                      <w:r>
                        <w:rPr>
                          <w:lang w:val="en-US"/>
                        </w:rPr>
                        <w:t>sum</w:t>
                      </w:r>
                      <w:r>
                        <w:rPr>
                          <w:lang w:val="en-US"/>
                        </w:rPr>
                        <w:t xml:space="preserve">(int a[], int </w:t>
                      </w:r>
                      <w:r>
                        <w:rPr>
                          <w:lang w:val="en-US"/>
                        </w:rPr>
                        <w:t>start</w:t>
                      </w:r>
                      <w:r>
                        <w:rPr>
                          <w:lang w:val="en-US"/>
                        </w:rPr>
                        <w:t xml:space="preserve">, int </w:t>
                      </w:r>
                      <w:r>
                        <w:rPr>
                          <w:lang w:val="en-US"/>
                        </w:rPr>
                        <w:t>end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32F5E8E3" w14:textId="62CA02B9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F start&gt;=</w:t>
                      </w:r>
                      <w:r w:rsidR="00CA19CC">
                        <w:rPr>
                          <w:lang w:val="en-US"/>
                        </w:rPr>
                        <w:t>end</w:t>
                      </w:r>
                    </w:p>
                    <w:p w14:paraId="35D92516" w14:textId="1FEF80F6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RETURN 0</w:t>
                      </w:r>
                    </w:p>
                    <w:p w14:paraId="42331ABC" w14:textId="395D1995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ELSE</w:t>
                      </w:r>
                    </w:p>
                    <w:p w14:paraId="43AB3CE6" w14:textId="780A7D04" w:rsidR="00981395" w:rsidRDefault="00981395" w:rsidP="0098139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RETURN(a[start]+sum(a,start+1,end)</w:t>
                      </w:r>
                    </w:p>
                    <w:p w14:paraId="61084BC8" w14:textId="77777777" w:rsidR="00981395" w:rsidRPr="00AB7920" w:rsidRDefault="00981395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238D0">
        <w:rPr>
          <w:rFonts w:ascii="Verdana" w:hAnsi="Verdana"/>
          <w:sz w:val="32"/>
          <w:szCs w:val="32"/>
          <w:u w:val="single"/>
          <w:lang w:val="en-US"/>
        </w:rPr>
        <w:t>3)</w:t>
      </w:r>
    </w:p>
    <w:p w14:paraId="5842C757" w14:textId="1F0E9340" w:rsidR="00CA19CC" w:rsidRDefault="0077569C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lastRenderedPageBreak/>
        <w:drawing>
          <wp:inline distT="0" distB="0" distL="0" distR="0" wp14:anchorId="75F396CE" wp14:editId="09184372">
            <wp:extent cx="5731510" cy="3827145"/>
            <wp:effectExtent l="0" t="0" r="2540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97D03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4D8E61C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71D7D57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B5C6F6E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8092864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7C98CCBA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D5ED2F5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5DA8457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22BEE60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F85BD91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7EDC5BB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6C00A4F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91A3A1C" w14:textId="77777777" w:rsidR="00CA19CC" w:rsidRDefault="00CA19C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CB50EDF" w14:textId="3E5A4BC9" w:rsidR="00503748" w:rsidRDefault="00AB7920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7B7089F7" w14:textId="77777777" w:rsidR="00503748" w:rsidRDefault="00503748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0900E866" w14:textId="04E7D0CA" w:rsidR="006238D0" w:rsidRDefault="00503748">
      <w:pPr>
        <w:rPr>
          <w:rFonts w:ascii="Verdana" w:hAnsi="Verdana"/>
          <w:sz w:val="32"/>
          <w:szCs w:val="32"/>
          <w:lang w:val="en-US"/>
        </w:rPr>
      </w:pPr>
      <w:r w:rsidRPr="00503748">
        <w:rPr>
          <w:rFonts w:ascii="Verdana" w:hAnsi="Verdana"/>
          <w:sz w:val="32"/>
          <w:szCs w:val="32"/>
          <w:lang w:val="en-US"/>
        </w:rPr>
        <w:drawing>
          <wp:inline distT="0" distB="0" distL="0" distR="0" wp14:anchorId="6A35F8CD" wp14:editId="283297AD">
            <wp:extent cx="5627370" cy="2921635"/>
            <wp:effectExtent l="19050" t="19050" r="11430" b="120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4967" cy="2925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74575" w14:textId="1E20033B" w:rsidR="006238D0" w:rsidRPr="008433E5" w:rsidRDefault="00503748">
      <w:pPr>
        <w:rPr>
          <w:rFonts w:ascii="Verdana" w:hAnsi="Verdana"/>
          <w:sz w:val="32"/>
          <w:szCs w:val="32"/>
          <w:lang w:val="en-US"/>
        </w:rPr>
      </w:pPr>
      <w:r w:rsidRPr="00503748">
        <w:rPr>
          <w:rFonts w:ascii="Verdana" w:hAnsi="Verdana"/>
          <w:sz w:val="32"/>
          <w:szCs w:val="32"/>
          <w:lang w:val="en-US"/>
        </w:rPr>
        <w:drawing>
          <wp:inline distT="0" distB="0" distL="0" distR="0" wp14:anchorId="484677BF" wp14:editId="4A1A0286">
            <wp:extent cx="5731510" cy="4985385"/>
            <wp:effectExtent l="19050" t="19050" r="21590" b="2476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85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EB6AA" w14:textId="48F071B7" w:rsidR="00F579A2" w:rsidRPr="00F579A2" w:rsidRDefault="00F579A2">
      <w:r>
        <w:rPr>
          <w:rFonts w:ascii="Verdana" w:hAnsi="Verdana"/>
          <w:sz w:val="32"/>
          <w:szCs w:val="32"/>
          <w:u w:val="single"/>
          <w:lang w:val="en-US"/>
        </w:rPr>
        <w:lastRenderedPageBreak/>
        <w:t>4)</w:t>
      </w:r>
    </w:p>
    <w:p w14:paraId="3169FBDA" w14:textId="77777777" w:rsidR="00F579A2" w:rsidRDefault="00F579A2" w:rsidP="00F579A2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PSEUDO CODE</w:t>
      </w:r>
    </w:p>
    <w:p w14:paraId="0B1D889D" w14:textId="26F8C9FF" w:rsidR="00371AEC" w:rsidRDefault="00F579A2">
      <w:pPr>
        <w:rPr>
          <w:rFonts w:ascii="Verdana" w:hAnsi="Verdana"/>
          <w:sz w:val="32"/>
          <w:szCs w:val="32"/>
          <w:u w:val="single"/>
          <w:lang w:val="en-US"/>
        </w:rPr>
      </w:pPr>
      <w:r w:rsidRPr="00F76D3F">
        <w:rPr>
          <w:rFonts w:ascii="Verdana" w:hAnsi="Verdana"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D865439" wp14:editId="32BF118D">
                <wp:simplePos x="0" y="0"/>
                <wp:positionH relativeFrom="column">
                  <wp:posOffset>0</wp:posOffset>
                </wp:positionH>
                <wp:positionV relativeFrom="paragraph">
                  <wp:posOffset>431800</wp:posOffset>
                </wp:positionV>
                <wp:extent cx="6073140" cy="7292340"/>
                <wp:effectExtent l="0" t="0" r="22860" b="22860"/>
                <wp:wrapSquare wrapText="bothSides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140" cy="7292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3ABAFD" w14:textId="77777777" w:rsidR="00383767" w:rsidRDefault="00383767" w:rsidP="00383767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567442E" w14:textId="09B11871" w:rsidR="00383767" w:rsidRDefault="00383767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</w:t>
                            </w:r>
                            <w:r w:rsidR="00C15AB2">
                              <w:rPr>
                                <w:lang w:val="en-US"/>
                              </w:rPr>
                              <w:t>.  DEFINE A STRUCTURE VACCIINE</w:t>
                            </w:r>
                          </w:p>
                          <w:p w14:paraId="25AF79E5" w14:textId="40A7E388" w:rsidR="00383767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char name[30]</w:t>
                            </w:r>
                          </w:p>
                          <w:p w14:paraId="4FF6CB62" w14:textId="193FA06A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int age</w:t>
                            </w:r>
                          </w:p>
                          <w:p w14:paraId="2B0C8606" w14:textId="7AE8A293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char gender[6]</w:t>
                            </w:r>
                          </w:p>
                          <w:p w14:paraId="56F444B0" w14:textId="64FF91FD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char vaccineName[20]</w:t>
                            </w:r>
                          </w:p>
                          <w:p w14:paraId="3B907B51" w14:textId="4D60576F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5. int d1,m1,y1</w:t>
                            </w:r>
                          </w:p>
                          <w:p w14:paraId="7897F4EA" w14:textId="09ABBD1F" w:rsidR="00C15AB2" w:rsidRDefault="00C15AB2" w:rsidP="00C15AB2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. int d2,m2,y2</w:t>
                            </w:r>
                          </w:p>
                          <w:p w14:paraId="1C830CD4" w14:textId="25CEAF45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INPUT N</w:t>
                            </w:r>
                          </w:p>
                          <w:p w14:paraId="0526C316" w14:textId="30EC4FEE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DECLARE A POINTER p1 OF TYPE VACCINE AND DYNAMICALLY  RESERVE MEMORY FOR N PERSONS</w:t>
                            </w:r>
                          </w:p>
                          <w:p w14:paraId="765ADFCF" w14:textId="45F275EA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5. CALL </w:t>
                            </w:r>
                            <w:r w:rsidR="002D767C">
                              <w:rPr>
                                <w:lang w:val="en-US"/>
                              </w:rPr>
                              <w:t>input</w:t>
                            </w:r>
                            <w:r>
                              <w:rPr>
                                <w:lang w:val="en-US"/>
                              </w:rPr>
                              <w:t>(p1)</w:t>
                            </w:r>
                          </w:p>
                          <w:p w14:paraId="4FA92F9E" w14:textId="27B15374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6. CALL </w:t>
                            </w:r>
                            <w:r w:rsidR="002D767C">
                              <w:rPr>
                                <w:lang w:val="en-US"/>
                              </w:rPr>
                              <w:t>output</w:t>
                            </w:r>
                            <w:r>
                              <w:rPr>
                                <w:lang w:val="en-US"/>
                              </w:rPr>
                              <w:t>(p1)</w:t>
                            </w:r>
                          </w:p>
                          <w:p w14:paraId="7299A1F9" w14:textId="35E954AB" w:rsidR="00C15AB2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.END</w:t>
                            </w:r>
                          </w:p>
                          <w:p w14:paraId="5361F2B8" w14:textId="6FA96B6F" w:rsidR="002D767C" w:rsidRDefault="002D767C" w:rsidP="00C15AB2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18B856C" w14:textId="507712B7" w:rsidR="002D767C" w:rsidRDefault="002D767C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d  output(vaccine p[])</w:t>
                            </w:r>
                          </w:p>
                          <w:p w14:paraId="0315E1A2" w14:textId="3FDBCFCC" w:rsidR="008A1CF0" w:rsidRDefault="008A1CF0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=0</w:t>
                            </w:r>
                          </w:p>
                          <w:p w14:paraId="6EBF9C8C" w14:textId="7BBFAF6E" w:rsidR="008A1CF0" w:rsidRDefault="008A1CF0" w:rsidP="00C15AB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FOR i &lt; N</w:t>
                            </w:r>
                          </w:p>
                          <w:p w14:paraId="7DDD2A78" w14:textId="2BB897E2" w:rsidR="002D767C" w:rsidRDefault="008A1CF0" w:rsidP="008A1CF0">
                            <w:pPr>
                              <w:ind w:left="720"/>
                              <w:rPr>
                                <w:rFonts w:cstheme="minorHAnsi"/>
                                <w:color w:val="000000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INPUT p1[i].nam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>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i].ag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i].gender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i].vaccineNam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rFonts w:cstheme="minorHAnsi"/>
                                <w:color w:val="000000"/>
                              </w:rPr>
                              <w:t>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i].d1,p1[i].m1,p1[i].y1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i].d2,p1[i].m2,p1[i].y2</w:t>
                            </w:r>
                          </w:p>
                          <w:p w14:paraId="0B770C6A" w14:textId="049AF418" w:rsidR="008A1CF0" w:rsidRPr="008A1CF0" w:rsidRDefault="008A1CF0" w:rsidP="008A1CF0">
                            <w:pPr>
                              <w:ind w:left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color w:val="000000"/>
                              </w:rPr>
                              <w:t>2. i++</w:t>
                            </w:r>
                          </w:p>
                          <w:p w14:paraId="03FE84DF" w14:textId="28B33E3F" w:rsidR="002D767C" w:rsidRDefault="002D767C" w:rsidP="00C15AB2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0B65727A" w14:textId="5C1F513C" w:rsidR="002D767C" w:rsidRDefault="002D767C" w:rsidP="002D767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id output(vaccine p[])</w:t>
                            </w:r>
                          </w:p>
                          <w:p w14:paraId="387C4DC7" w14:textId="48D37C28" w:rsidR="008A1CF0" w:rsidRDefault="008A1CF0" w:rsidP="002D767C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i=0</w:t>
                            </w:r>
                          </w:p>
                          <w:p w14:paraId="02291774" w14:textId="77777777" w:rsidR="008A1CF0" w:rsidRDefault="008A1CF0" w:rsidP="002D767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FOR i&lt;N</w:t>
                            </w:r>
                          </w:p>
                          <w:p w14:paraId="4DE5778E" w14:textId="2CC56233" w:rsidR="002D767C" w:rsidRDefault="008A1CF0" w:rsidP="008A1CF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color w:val="000000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</w:t>
                            </w:r>
                            <w:r w:rsidR="002D767C">
                              <w:rPr>
                                <w:lang w:val="en-US"/>
                              </w:rPr>
                              <w:t xml:space="preserve"> </w:t>
                            </w:r>
                            <w:r w:rsidR="009A471B">
                              <w:rPr>
                                <w:rFonts w:cstheme="minorHAnsi"/>
                                <w:color w:val="000000"/>
                              </w:rPr>
                              <w:t>PRINT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i].nam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>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i].ag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i].gender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i].vaccineName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 ,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>p1[i].d1,p1[i].m1,p1[i].y1</w:t>
                            </w:r>
                            <w:r w:rsidR="002D767C">
                              <w:rPr>
                                <w:rFonts w:cstheme="minorHAnsi"/>
                                <w:color w:val="000000"/>
                              </w:rPr>
                              <w:t xml:space="preserve">, </w:t>
                            </w:r>
                            <w:r w:rsidR="002D767C" w:rsidRPr="002D767C">
                              <w:rPr>
                                <w:rFonts w:cstheme="minorHAnsi"/>
                                <w:color w:val="000000"/>
                              </w:rPr>
                              <w:t xml:space="preserve"> p1[i].d2,p1[i].m2,p1[i].y2</w:t>
                            </w:r>
                          </w:p>
                          <w:p w14:paraId="2B550CC1" w14:textId="2CFD81EF" w:rsidR="008A1CF0" w:rsidRPr="002D767C" w:rsidRDefault="008A1CF0" w:rsidP="008A1CF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cstheme="minorHAnsi"/>
                                <w:color w:val="000000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</w:t>
                            </w:r>
                            <w:r>
                              <w:rPr>
                                <w:rFonts w:cstheme="minorHAnsi"/>
                                <w:color w:val="000000"/>
                              </w:rPr>
                              <w:t xml:space="preserve"> i++</w:t>
                            </w:r>
                          </w:p>
                          <w:p w14:paraId="760437B3" w14:textId="77777777" w:rsidR="00C15AB2" w:rsidRPr="004E6FB1" w:rsidRDefault="00C15AB2" w:rsidP="00C15AB2">
                            <w:pPr>
                              <w:rPr>
                                <w:lang w:val="en-US"/>
                              </w:rPr>
                            </w:pPr>
                          </w:p>
                          <w:p w14:paraId="57E41038" w14:textId="77777777" w:rsidR="00383767" w:rsidRPr="00F76D3F" w:rsidRDefault="00383767" w:rsidP="00383767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865439" id="Text Box 19" o:spid="_x0000_s1031" type="#_x0000_t202" style="position:absolute;margin-left:0;margin-top:34pt;width:478.2pt;height:574.2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">
                <v:textbox>
                  <w:txbxContent>
                    <w:p w14:paraId="013ABAFD" w14:textId="77777777" w:rsidR="00383767" w:rsidRDefault="00383767" w:rsidP="00383767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567442E" w14:textId="09B11871" w:rsidR="00383767" w:rsidRDefault="00383767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</w:t>
                      </w:r>
                      <w:r w:rsidR="00C15AB2">
                        <w:rPr>
                          <w:lang w:val="en-US"/>
                        </w:rPr>
                        <w:t>.  DEFINE A STRUCTURE VACCIINE</w:t>
                      </w:r>
                    </w:p>
                    <w:p w14:paraId="25AF79E5" w14:textId="40A7E388" w:rsidR="00383767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char name[30]</w:t>
                      </w:r>
                    </w:p>
                    <w:p w14:paraId="4FF6CB62" w14:textId="193FA06A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int age</w:t>
                      </w:r>
                    </w:p>
                    <w:p w14:paraId="2B0C8606" w14:textId="7AE8A293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char gender[6]</w:t>
                      </w:r>
                    </w:p>
                    <w:p w14:paraId="56F444B0" w14:textId="64FF91FD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char vaccineName[20]</w:t>
                      </w:r>
                    </w:p>
                    <w:p w14:paraId="3B907B51" w14:textId="4D60576F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5. int d1,m1,y1</w:t>
                      </w:r>
                    </w:p>
                    <w:p w14:paraId="7897F4EA" w14:textId="09ABBD1F" w:rsidR="00C15AB2" w:rsidRDefault="00C15AB2" w:rsidP="00C15AB2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. int d2,m2,y2</w:t>
                      </w:r>
                    </w:p>
                    <w:p w14:paraId="1C830CD4" w14:textId="25CEAF45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INPUT N</w:t>
                      </w:r>
                    </w:p>
                    <w:p w14:paraId="0526C316" w14:textId="30EC4FEE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DECLARE A POINTER p1 OF TYPE VACCINE AND DYNAMICALLY  RESERVE MEMORY FOR N PERSONS</w:t>
                      </w:r>
                    </w:p>
                    <w:p w14:paraId="765ADFCF" w14:textId="45F275EA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5. CALL </w:t>
                      </w:r>
                      <w:r w:rsidR="002D767C">
                        <w:rPr>
                          <w:lang w:val="en-US"/>
                        </w:rPr>
                        <w:t>input</w:t>
                      </w:r>
                      <w:r>
                        <w:rPr>
                          <w:lang w:val="en-US"/>
                        </w:rPr>
                        <w:t>(p1)</w:t>
                      </w:r>
                    </w:p>
                    <w:p w14:paraId="4FA92F9E" w14:textId="27B15374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6. CALL </w:t>
                      </w:r>
                      <w:r w:rsidR="002D767C">
                        <w:rPr>
                          <w:lang w:val="en-US"/>
                        </w:rPr>
                        <w:t>output</w:t>
                      </w:r>
                      <w:r>
                        <w:rPr>
                          <w:lang w:val="en-US"/>
                        </w:rPr>
                        <w:t>(p1)</w:t>
                      </w:r>
                    </w:p>
                    <w:p w14:paraId="7299A1F9" w14:textId="35E954AB" w:rsidR="00C15AB2" w:rsidRDefault="00C15AB2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.END</w:t>
                      </w:r>
                    </w:p>
                    <w:p w14:paraId="5361F2B8" w14:textId="6FA96B6F" w:rsidR="002D767C" w:rsidRDefault="002D767C" w:rsidP="00C15AB2">
                      <w:pPr>
                        <w:rPr>
                          <w:lang w:val="en-US"/>
                        </w:rPr>
                      </w:pPr>
                    </w:p>
                    <w:p w14:paraId="518B856C" w14:textId="507712B7" w:rsidR="002D767C" w:rsidRDefault="002D767C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d  output(vaccine p[])</w:t>
                      </w:r>
                    </w:p>
                    <w:p w14:paraId="0315E1A2" w14:textId="3FDBCFCC" w:rsidR="008A1CF0" w:rsidRDefault="008A1CF0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=0</w:t>
                      </w:r>
                    </w:p>
                    <w:p w14:paraId="6EBF9C8C" w14:textId="7BBFAF6E" w:rsidR="008A1CF0" w:rsidRDefault="008A1CF0" w:rsidP="00C15AB2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FOR i &lt; N</w:t>
                      </w:r>
                    </w:p>
                    <w:p w14:paraId="7DDD2A78" w14:textId="2BB897E2" w:rsidR="002D767C" w:rsidRDefault="008A1CF0" w:rsidP="008A1CF0">
                      <w:pPr>
                        <w:ind w:left="720"/>
                        <w:rPr>
                          <w:rFonts w:cstheme="minorHAnsi"/>
                          <w:color w:val="000000"/>
                        </w:rPr>
                      </w:pPr>
                      <w:r>
                        <w:rPr>
                          <w:lang w:val="en-US"/>
                        </w:rPr>
                        <w:t xml:space="preserve">1.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INPUT p1[i].nam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>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i].ag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i].gender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i].vaccineNam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 </w:t>
                      </w:r>
                      <w:r>
                        <w:rPr>
                          <w:rFonts w:cstheme="minorHAnsi"/>
                          <w:color w:val="000000"/>
                        </w:rPr>
                        <w:t>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i].d1,p1[i].m1,p1[i].y1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i].d2,p1[i].m2,p1[i].y2</w:t>
                      </w:r>
                    </w:p>
                    <w:p w14:paraId="0B770C6A" w14:textId="049AF418" w:rsidR="008A1CF0" w:rsidRPr="008A1CF0" w:rsidRDefault="008A1CF0" w:rsidP="008A1CF0">
                      <w:pPr>
                        <w:ind w:left="720"/>
                        <w:rPr>
                          <w:lang w:val="en-US"/>
                        </w:rPr>
                      </w:pPr>
                      <w:r>
                        <w:rPr>
                          <w:rFonts w:cstheme="minorHAnsi"/>
                          <w:color w:val="000000"/>
                        </w:rPr>
                        <w:t>2. i++</w:t>
                      </w:r>
                    </w:p>
                    <w:p w14:paraId="03FE84DF" w14:textId="28B33E3F" w:rsidR="002D767C" w:rsidRDefault="002D767C" w:rsidP="00C15AB2">
                      <w:pPr>
                        <w:rPr>
                          <w:lang w:val="en-US"/>
                        </w:rPr>
                      </w:pPr>
                    </w:p>
                    <w:p w14:paraId="0B65727A" w14:textId="5C1F513C" w:rsidR="002D767C" w:rsidRDefault="002D767C" w:rsidP="002D767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id output(vaccine p[])</w:t>
                      </w:r>
                    </w:p>
                    <w:p w14:paraId="387C4DC7" w14:textId="48D37C28" w:rsidR="008A1CF0" w:rsidRDefault="008A1CF0" w:rsidP="002D767C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i=0</w:t>
                      </w:r>
                    </w:p>
                    <w:p w14:paraId="02291774" w14:textId="77777777" w:rsidR="008A1CF0" w:rsidRDefault="008A1CF0" w:rsidP="002D767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FOR i&lt;N</w:t>
                      </w:r>
                    </w:p>
                    <w:p w14:paraId="4DE5778E" w14:textId="2CC56233" w:rsidR="002D767C" w:rsidRDefault="008A1CF0" w:rsidP="008A1CF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cstheme="minorHAnsi"/>
                          <w:color w:val="000000"/>
                        </w:rPr>
                      </w:pPr>
                      <w:r>
                        <w:rPr>
                          <w:lang w:val="en-US"/>
                        </w:rPr>
                        <w:t>1.</w:t>
                      </w:r>
                      <w:r w:rsidR="002D767C">
                        <w:rPr>
                          <w:lang w:val="en-US"/>
                        </w:rPr>
                        <w:t xml:space="preserve"> </w:t>
                      </w:r>
                      <w:r w:rsidR="009A471B">
                        <w:rPr>
                          <w:rFonts w:cstheme="minorHAnsi"/>
                          <w:color w:val="000000"/>
                        </w:rPr>
                        <w:t>PRINT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i].nam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>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i].ag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i].gender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i].vaccineName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 ,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>p1[i].d1,p1[i].m1,p1[i].y1</w:t>
                      </w:r>
                      <w:r w:rsidR="002D767C">
                        <w:rPr>
                          <w:rFonts w:cstheme="minorHAnsi"/>
                          <w:color w:val="000000"/>
                        </w:rPr>
                        <w:t xml:space="preserve">, </w:t>
                      </w:r>
                      <w:r w:rsidR="002D767C" w:rsidRPr="002D767C">
                        <w:rPr>
                          <w:rFonts w:cstheme="minorHAnsi"/>
                          <w:color w:val="000000"/>
                        </w:rPr>
                        <w:t xml:space="preserve"> p1[i].d2,p1[i].m2,p1[i].y2</w:t>
                      </w:r>
                    </w:p>
                    <w:p w14:paraId="2B550CC1" w14:textId="2CFD81EF" w:rsidR="008A1CF0" w:rsidRPr="002D767C" w:rsidRDefault="008A1CF0" w:rsidP="008A1CF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cstheme="minorHAnsi"/>
                          <w:color w:val="000000"/>
                        </w:rPr>
                      </w:pPr>
                      <w:r>
                        <w:rPr>
                          <w:lang w:val="en-US"/>
                        </w:rPr>
                        <w:t>2.</w:t>
                      </w:r>
                      <w:r>
                        <w:rPr>
                          <w:rFonts w:cstheme="minorHAnsi"/>
                          <w:color w:val="000000"/>
                        </w:rPr>
                        <w:t xml:space="preserve"> i++</w:t>
                      </w:r>
                    </w:p>
                    <w:p w14:paraId="760437B3" w14:textId="77777777" w:rsidR="00C15AB2" w:rsidRPr="004E6FB1" w:rsidRDefault="00C15AB2" w:rsidP="00C15AB2">
                      <w:pPr>
                        <w:rPr>
                          <w:lang w:val="en-US"/>
                        </w:rPr>
                      </w:pPr>
                    </w:p>
                    <w:p w14:paraId="57E41038" w14:textId="77777777" w:rsidR="00383767" w:rsidRPr="00F76D3F" w:rsidRDefault="00383767" w:rsidP="00383767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74A8975" w14:textId="77777777" w:rsidR="00F579A2" w:rsidRDefault="00F579A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43D3705" w14:textId="211B14C7" w:rsidR="00383767" w:rsidRDefault="00383767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768D79C" w14:textId="49B3E87B" w:rsidR="00C15AB2" w:rsidRDefault="00C15AB2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FLOWCHART</w:t>
      </w:r>
    </w:p>
    <w:p w14:paraId="15EA8A15" w14:textId="77777777" w:rsidR="00C15AB2" w:rsidRDefault="00C15AB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EE3C140" w14:textId="4EA32C74" w:rsidR="00383767" w:rsidRDefault="009A471B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00CD3FB3" wp14:editId="4C4C90D7">
            <wp:extent cx="5311619" cy="7711440"/>
            <wp:effectExtent l="0" t="0" r="381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6" cy="7752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610F9" w14:textId="35FEDB7B" w:rsidR="00383767" w:rsidRDefault="00C15AB2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0D36CE63" w14:textId="77777777" w:rsidR="00C15AB2" w:rsidRDefault="00C15AB2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35272336" w14:textId="0A985122" w:rsidR="00A81CCB" w:rsidRDefault="00A81CCB">
      <w:pPr>
        <w:rPr>
          <w:rFonts w:ascii="Verdana" w:hAnsi="Verdana"/>
          <w:sz w:val="32"/>
          <w:szCs w:val="32"/>
          <w:lang w:val="en-US"/>
        </w:rPr>
      </w:pPr>
      <w:r w:rsidRPr="00A81CCB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25D6175D" wp14:editId="5D1CD7EE">
            <wp:extent cx="5731510" cy="2285365"/>
            <wp:effectExtent l="19050" t="19050" r="21590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6D3C6D" w14:textId="77777777" w:rsidR="00C15AB2" w:rsidRDefault="00C15AB2">
      <w:pPr>
        <w:rPr>
          <w:rFonts w:ascii="Verdana" w:hAnsi="Verdana"/>
          <w:sz w:val="32"/>
          <w:szCs w:val="32"/>
          <w:lang w:val="en-US"/>
        </w:rPr>
      </w:pPr>
    </w:p>
    <w:p w14:paraId="703F55C0" w14:textId="21D6EAF8" w:rsidR="00A81CCB" w:rsidRDefault="00625AE5">
      <w:pPr>
        <w:rPr>
          <w:rFonts w:ascii="Verdana" w:hAnsi="Verdana"/>
          <w:sz w:val="32"/>
          <w:szCs w:val="32"/>
          <w:lang w:val="en-US"/>
        </w:rPr>
      </w:pPr>
      <w:r w:rsidRPr="00625AE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4D00FD51" wp14:editId="44977AD3">
            <wp:extent cx="5731510" cy="3679190"/>
            <wp:effectExtent l="19050" t="19050" r="21590" b="165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9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51AEB7" w14:textId="17E26345" w:rsidR="00A81CCB" w:rsidRDefault="00A81CCB">
      <w:pPr>
        <w:rPr>
          <w:rFonts w:ascii="Verdana" w:hAnsi="Verdana"/>
          <w:sz w:val="32"/>
          <w:szCs w:val="32"/>
          <w:lang w:val="en-US"/>
        </w:rPr>
      </w:pPr>
    </w:p>
    <w:p w14:paraId="630703A3" w14:textId="64ED40F8" w:rsidR="00A81CCB" w:rsidRDefault="00625AE5">
      <w:pPr>
        <w:rPr>
          <w:rFonts w:ascii="Verdana" w:hAnsi="Verdana"/>
          <w:sz w:val="32"/>
          <w:szCs w:val="32"/>
          <w:lang w:val="en-US"/>
        </w:rPr>
      </w:pPr>
      <w:r w:rsidRPr="00625AE5">
        <w:rPr>
          <w:rFonts w:ascii="Verdana" w:hAnsi="Verdana"/>
          <w:noProof/>
          <w:sz w:val="32"/>
          <w:szCs w:val="32"/>
          <w:lang w:val="en-US"/>
        </w:rPr>
        <w:lastRenderedPageBreak/>
        <w:drawing>
          <wp:inline distT="0" distB="0" distL="0" distR="0" wp14:anchorId="0546AB33" wp14:editId="5DAEE486">
            <wp:extent cx="5731510" cy="2079625"/>
            <wp:effectExtent l="19050" t="19050" r="21590" b="158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96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5A55" w14:textId="77777777" w:rsidR="009A471B" w:rsidRDefault="009A471B">
      <w:pPr>
        <w:rPr>
          <w:rFonts w:ascii="Verdana" w:hAnsi="Verdana"/>
          <w:sz w:val="32"/>
          <w:szCs w:val="32"/>
          <w:lang w:val="en-US"/>
        </w:rPr>
      </w:pPr>
    </w:p>
    <w:p w14:paraId="44ECB891" w14:textId="044290FD" w:rsidR="00A81CCB" w:rsidRPr="00A81CCB" w:rsidRDefault="00A81CCB">
      <w:pPr>
        <w:rPr>
          <w:rFonts w:ascii="Verdana" w:hAnsi="Verdana"/>
          <w:sz w:val="32"/>
          <w:szCs w:val="32"/>
          <w:lang w:val="en-US"/>
        </w:rPr>
      </w:pPr>
      <w:r w:rsidRPr="00A81CCB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08C0E61F" wp14:editId="4D4A7136">
            <wp:extent cx="5731510" cy="2005965"/>
            <wp:effectExtent l="19050" t="19050" r="21590" b="133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59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E226FF" w14:textId="671FBFBE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480BD69B" w14:textId="3BE61310" w:rsidR="0071465D" w:rsidRDefault="0071465D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:</w:t>
      </w:r>
    </w:p>
    <w:p w14:paraId="1D730178" w14:textId="2BBBB3FD" w:rsidR="00371AEC" w:rsidRDefault="00A81CCB">
      <w:pPr>
        <w:rPr>
          <w:rFonts w:ascii="Verdana" w:hAnsi="Verdana"/>
          <w:sz w:val="32"/>
          <w:szCs w:val="32"/>
          <w:u w:val="single"/>
          <w:lang w:val="en-US"/>
        </w:rPr>
      </w:pPr>
      <w:r w:rsidRPr="00A81CCB">
        <w:rPr>
          <w:rFonts w:ascii="Verdana" w:hAnsi="Verdana"/>
          <w:noProof/>
          <w:sz w:val="32"/>
          <w:szCs w:val="32"/>
          <w:u w:val="single"/>
          <w:lang w:val="en-US"/>
        </w:rPr>
        <w:drawing>
          <wp:inline distT="0" distB="0" distL="0" distR="0" wp14:anchorId="23EEDA67" wp14:editId="74597066">
            <wp:extent cx="3817620" cy="33039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45808" cy="332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313" w14:textId="689AC9D2" w:rsidR="00371AEC" w:rsidRDefault="00AC6BB5">
      <w:pPr>
        <w:rPr>
          <w:rFonts w:ascii="Verdana" w:hAnsi="Verdana"/>
          <w:sz w:val="32"/>
          <w:szCs w:val="32"/>
          <w:u w:val="single"/>
          <w:lang w:val="en-US"/>
        </w:rPr>
      </w:pPr>
      <w:r w:rsidRPr="00AC6BB5">
        <w:rPr>
          <w:rFonts w:ascii="Verdana" w:hAnsi="Verdana"/>
          <w:noProof/>
          <w:sz w:val="32"/>
          <w:szCs w:val="32"/>
          <w:u w:val="single"/>
          <w:lang w:val="en-US"/>
        </w:rPr>
        <w:lastRenderedPageBreak/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907FAE7" wp14:editId="23F6EF30">
                <wp:simplePos x="0" y="0"/>
                <wp:positionH relativeFrom="column">
                  <wp:posOffset>-217805</wp:posOffset>
                </wp:positionH>
                <wp:positionV relativeFrom="paragraph">
                  <wp:posOffset>369570</wp:posOffset>
                </wp:positionV>
                <wp:extent cx="6302375" cy="8316595"/>
                <wp:effectExtent l="0" t="0" r="22225" b="2730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02375" cy="8316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980535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START</w:t>
                            </w:r>
                          </w:p>
                          <w:p w14:paraId="410CBB7D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2.  DEFINE A STRUCTURE VACCIINE</w:t>
                            </w:r>
                          </w:p>
                          <w:p w14:paraId="2081805B" w14:textId="7D6BA91E" w:rsidR="00AC6BB5" w:rsidRDefault="00AC6BB5" w:rsidP="00AC6BB5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1. char </w:t>
                            </w:r>
                            <w:r>
                              <w:rPr>
                                <w:lang w:val="en-US"/>
                              </w:rPr>
                              <w:t>item[</w:t>
                            </w:r>
                          </w:p>
                          <w:p w14:paraId="2325E3A6" w14:textId="078BDB98" w:rsidR="00AC6BB5" w:rsidRDefault="00AC6BB5" w:rsidP="00AC6BB5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2. int </w:t>
                            </w:r>
                            <w:r>
                              <w:rPr>
                                <w:lang w:val="en-US"/>
                              </w:rPr>
                              <w:t>quantity</w:t>
                            </w:r>
                          </w:p>
                          <w:p w14:paraId="7F9B20CE" w14:textId="75F59668" w:rsidR="00AC6BB5" w:rsidRDefault="00AC6BB5" w:rsidP="00AC6BB5">
                            <w:pPr>
                              <w:ind w:firstLine="72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3. char </w:t>
                            </w:r>
                            <w:r>
                              <w:rPr>
                                <w:lang w:val="en-US"/>
                              </w:rPr>
                              <w:t>price</w:t>
                            </w:r>
                          </w:p>
                          <w:p w14:paraId="48F8CA56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3. INPUT N</w:t>
                            </w:r>
                          </w:p>
                          <w:p w14:paraId="0B77108D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. DECLARE A POINTER p1 OF TYPE VACCINE AND DYNAMICALLY  RESERVE MEMORY FOR N PERSONS</w:t>
                            </w:r>
                          </w:p>
                          <w:p w14:paraId="71C29EDA" w14:textId="3F9A824C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5. CALL </w:t>
                            </w:r>
                            <w:r>
                              <w:rPr>
                                <w:lang w:val="en-US"/>
                              </w:rPr>
                              <w:t>inputElements</w:t>
                            </w:r>
                            <w:r>
                              <w:rPr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lang w:val="en-US"/>
                              </w:rPr>
                              <w:t>shpList *list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525502C9" w14:textId="7B80A9E2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. CALL output</w:t>
                            </w:r>
                            <w:r>
                              <w:rPr>
                                <w:lang w:val="en-US"/>
                              </w:rPr>
                              <w:t>List</w:t>
                            </w:r>
                            <w:r>
                              <w:rPr>
                                <w:lang w:val="en-US"/>
                              </w:rPr>
                              <w:t>(</w:t>
                            </w:r>
                            <w:r>
                              <w:rPr>
                                <w:lang w:val="en-US"/>
                              </w:rPr>
                              <w:t>shpList *list</w:t>
                            </w:r>
                            <w:r>
                              <w:rPr>
                                <w:lang w:val="en-US"/>
                              </w:rPr>
                              <w:t>)</w:t>
                            </w:r>
                          </w:p>
                          <w:p w14:paraId="2258C0F2" w14:textId="77777777" w:rsidR="00AC6BB5" w:rsidRDefault="00AC6BB5" w:rsidP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7.END</w:t>
                            </w:r>
                          </w:p>
                          <w:p w14:paraId="33F42E14" w14:textId="148758D7" w:rsidR="00AC6BB5" w:rsidRDefault="00AC6BB5"/>
                          <w:p w14:paraId="2767DABE" w14:textId="0A0504EC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t xml:space="preserve">Void </w:t>
                            </w:r>
                            <w:r>
                              <w:rPr>
                                <w:lang w:val="en-US"/>
                              </w:rPr>
                              <w:t>inputElements(shpList *list)</w:t>
                            </w:r>
                          </w:p>
                          <w:p w14:paraId="7D9A7E03" w14:textId="5717B88F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lang w:val="en-US"/>
                              </w:rPr>
                              <w:t>for i=0,1,2,…n</w:t>
                            </w:r>
                          </w:p>
                          <w:p w14:paraId="63639440" w14:textId="69632909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INPUT list-&gt;item, list-&gt;quantity, list-&gt;price</w:t>
                            </w:r>
                          </w:p>
                          <w:p w14:paraId="1C2A2333" w14:textId="3EE3D289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2.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total=total+(</w:t>
                            </w:r>
                            <w:r w:rsidR="00425D18" w:rsidRPr="00425D18">
                              <w:rPr>
                                <w:lang w:val="en-US"/>
                              </w:rPr>
                              <w:t xml:space="preserve"> </w:t>
                            </w:r>
                            <w:r w:rsidR="003B1EE4">
                              <w:rPr>
                                <w:lang w:val="en-US"/>
                              </w:rPr>
                              <w:t>(</w:t>
                            </w:r>
                            <w:r w:rsidR="00425D18">
                              <w:rPr>
                                <w:lang w:val="en-US"/>
                              </w:rPr>
                              <w:t>list-&gt;quantity</w:t>
                            </w:r>
                            <w:r w:rsidR="003B1EE4">
                              <w:rPr>
                                <w:lang w:val="en-US"/>
                              </w:rPr>
                              <w:t>)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* </w:t>
                            </w:r>
                            <w:r w:rsidR="003B1EE4">
                              <w:rPr>
                                <w:lang w:val="en-US"/>
                              </w:rPr>
                              <w:t>(</w:t>
                            </w:r>
                            <w:r w:rsidR="00425D18">
                              <w:rPr>
                                <w:lang w:val="en-US"/>
                              </w:rPr>
                              <w:t>list-&gt;price</w:t>
                            </w:r>
                            <w:r w:rsidR="003B1EE4">
                              <w:rPr>
                                <w:lang w:val="en-US"/>
                              </w:rPr>
                              <w:t>)</w:t>
                            </w:r>
                            <w:r w:rsidR="00425D18">
                              <w:rPr>
                                <w:lang w:val="en-US"/>
                              </w:rPr>
                              <w:t xml:space="preserve"> )</w:t>
                            </w:r>
                          </w:p>
                          <w:p w14:paraId="1B148F40" w14:textId="23C42627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3. i = i + 1</w:t>
                            </w:r>
                          </w:p>
                          <w:p w14:paraId="2B760A85" w14:textId="75DAE3D4" w:rsidR="00AC6BB5" w:rsidRDefault="00AC6BB5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4. list++</w:t>
                            </w:r>
                          </w:p>
                          <w:p w14:paraId="38746657" w14:textId="7D5A2016" w:rsidR="00AC6BB5" w:rsidRDefault="00AC6BB5"/>
                          <w:p w14:paraId="2EA2C365" w14:textId="47870713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t xml:space="preserve">Void </w:t>
                            </w:r>
                            <w:r>
                              <w:rPr>
                                <w:lang w:val="en-US"/>
                              </w:rPr>
                              <w:t>outputList</w:t>
                            </w:r>
                            <w:r>
                              <w:rPr>
                                <w:lang w:val="en-US"/>
                              </w:rPr>
                              <w:t>(shpList *list)</w:t>
                            </w:r>
                          </w:p>
                          <w:p w14:paraId="352ECBAA" w14:textId="77777777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1. for i=0,1,2,…n</w:t>
                            </w:r>
                          </w:p>
                          <w:p w14:paraId="695A9C22" w14:textId="690E6B9A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  <w:t>1.</w:t>
                            </w:r>
                            <w:r>
                              <w:rPr>
                                <w:lang w:val="en-US"/>
                              </w:rPr>
                              <w:t>OUTPUT</w:t>
                            </w:r>
                            <w:r>
                              <w:rPr>
                                <w:lang w:val="en-US"/>
                              </w:rPr>
                              <w:t xml:space="preserve"> list-&gt;item, list-&gt;quantity, list-&gt;price</w:t>
                            </w:r>
                          </w:p>
                          <w:p w14:paraId="5424B7F7" w14:textId="44FBB291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>2</w:t>
                            </w:r>
                            <w:r>
                              <w:rPr>
                                <w:lang w:val="en-US"/>
                              </w:rPr>
                              <w:t>. i = i + 1</w:t>
                            </w:r>
                          </w:p>
                          <w:p w14:paraId="1FB262FD" w14:textId="645A8C7C" w:rsidR="00425D18" w:rsidRDefault="00425D18" w:rsidP="00425D18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ab/>
                            </w:r>
                            <w:r>
                              <w:rPr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>. list++</w:t>
                            </w:r>
                          </w:p>
                          <w:p w14:paraId="058DDEA3" w14:textId="77777777" w:rsidR="00425D18" w:rsidRDefault="00425D1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7FAE7" id="_x0000_s1032" type="#_x0000_t202" style="position:absolute;margin-left:-17.15pt;margin-top:29.1pt;width:496.25pt;height:654.8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">
                <v:textbox>
                  <w:txbxContent>
                    <w:p w14:paraId="76980535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START</w:t>
                      </w:r>
                    </w:p>
                    <w:p w14:paraId="410CBB7D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2.  DEFINE A STRUCTURE VACCIINE</w:t>
                      </w:r>
                    </w:p>
                    <w:p w14:paraId="2081805B" w14:textId="7D6BA91E" w:rsidR="00AC6BB5" w:rsidRDefault="00AC6BB5" w:rsidP="00AC6BB5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1. char </w:t>
                      </w:r>
                      <w:r>
                        <w:rPr>
                          <w:lang w:val="en-US"/>
                        </w:rPr>
                        <w:t>item[</w:t>
                      </w:r>
                    </w:p>
                    <w:p w14:paraId="2325E3A6" w14:textId="078BDB98" w:rsidR="00AC6BB5" w:rsidRDefault="00AC6BB5" w:rsidP="00AC6BB5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2. int </w:t>
                      </w:r>
                      <w:r>
                        <w:rPr>
                          <w:lang w:val="en-US"/>
                        </w:rPr>
                        <w:t>quantity</w:t>
                      </w:r>
                    </w:p>
                    <w:p w14:paraId="7F9B20CE" w14:textId="75F59668" w:rsidR="00AC6BB5" w:rsidRDefault="00AC6BB5" w:rsidP="00AC6BB5">
                      <w:pPr>
                        <w:ind w:firstLine="72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3. char </w:t>
                      </w:r>
                      <w:r>
                        <w:rPr>
                          <w:lang w:val="en-US"/>
                        </w:rPr>
                        <w:t>price</w:t>
                      </w:r>
                    </w:p>
                    <w:p w14:paraId="48F8CA56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3. INPUT N</w:t>
                      </w:r>
                    </w:p>
                    <w:p w14:paraId="0B77108D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. DECLARE A POINTER p1 OF TYPE VACCINE AND DYNAMICALLY  RESERVE MEMORY FOR N PERSONS</w:t>
                      </w:r>
                    </w:p>
                    <w:p w14:paraId="71C29EDA" w14:textId="3F9A824C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5. CALL </w:t>
                      </w:r>
                      <w:r>
                        <w:rPr>
                          <w:lang w:val="en-US"/>
                        </w:rPr>
                        <w:t>inputElements</w:t>
                      </w:r>
                      <w:r>
                        <w:rPr>
                          <w:lang w:val="en-US"/>
                        </w:rPr>
                        <w:t>(</w:t>
                      </w:r>
                      <w:r>
                        <w:rPr>
                          <w:lang w:val="en-US"/>
                        </w:rPr>
                        <w:t>shpList *list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525502C9" w14:textId="7B80A9E2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. CALL output</w:t>
                      </w:r>
                      <w:r>
                        <w:rPr>
                          <w:lang w:val="en-US"/>
                        </w:rPr>
                        <w:t>List</w:t>
                      </w:r>
                      <w:r>
                        <w:rPr>
                          <w:lang w:val="en-US"/>
                        </w:rPr>
                        <w:t>(</w:t>
                      </w:r>
                      <w:r>
                        <w:rPr>
                          <w:lang w:val="en-US"/>
                        </w:rPr>
                        <w:t>shpList *list</w:t>
                      </w:r>
                      <w:r>
                        <w:rPr>
                          <w:lang w:val="en-US"/>
                        </w:rPr>
                        <w:t>)</w:t>
                      </w:r>
                    </w:p>
                    <w:p w14:paraId="2258C0F2" w14:textId="77777777" w:rsidR="00AC6BB5" w:rsidRDefault="00AC6BB5" w:rsidP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7.END</w:t>
                      </w:r>
                    </w:p>
                    <w:p w14:paraId="33F42E14" w14:textId="148758D7" w:rsidR="00AC6BB5" w:rsidRDefault="00AC6BB5"/>
                    <w:p w14:paraId="2767DABE" w14:textId="0A0504EC" w:rsidR="00AC6BB5" w:rsidRDefault="00AC6BB5">
                      <w:pPr>
                        <w:rPr>
                          <w:lang w:val="en-US"/>
                        </w:rPr>
                      </w:pPr>
                      <w:r>
                        <w:t xml:space="preserve">Void </w:t>
                      </w:r>
                      <w:r>
                        <w:rPr>
                          <w:lang w:val="en-US"/>
                        </w:rPr>
                        <w:t>inputElements(shpList *list)</w:t>
                      </w:r>
                    </w:p>
                    <w:p w14:paraId="7D9A7E03" w14:textId="5717B88F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</w:t>
                      </w:r>
                      <w:r w:rsidR="00425D18"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for i=0,1,2,…n</w:t>
                      </w:r>
                    </w:p>
                    <w:p w14:paraId="63639440" w14:textId="69632909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INPUT list-&gt;item, list-&gt;quantity, list-&gt;price</w:t>
                      </w:r>
                    </w:p>
                    <w:p w14:paraId="1C2A2333" w14:textId="3EE3D289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2.</w:t>
                      </w:r>
                      <w:r w:rsidR="00425D18">
                        <w:rPr>
                          <w:lang w:val="en-US"/>
                        </w:rPr>
                        <w:t xml:space="preserve"> total=total+(</w:t>
                      </w:r>
                      <w:r w:rsidR="00425D18" w:rsidRPr="00425D18">
                        <w:rPr>
                          <w:lang w:val="en-US"/>
                        </w:rPr>
                        <w:t xml:space="preserve"> </w:t>
                      </w:r>
                      <w:r w:rsidR="003B1EE4">
                        <w:rPr>
                          <w:lang w:val="en-US"/>
                        </w:rPr>
                        <w:t>(</w:t>
                      </w:r>
                      <w:r w:rsidR="00425D18">
                        <w:rPr>
                          <w:lang w:val="en-US"/>
                        </w:rPr>
                        <w:t>list-&gt;quantity</w:t>
                      </w:r>
                      <w:r w:rsidR="003B1EE4">
                        <w:rPr>
                          <w:lang w:val="en-US"/>
                        </w:rPr>
                        <w:t>)</w:t>
                      </w:r>
                      <w:r w:rsidR="00425D18">
                        <w:rPr>
                          <w:lang w:val="en-US"/>
                        </w:rPr>
                        <w:t xml:space="preserve"> * </w:t>
                      </w:r>
                      <w:r w:rsidR="003B1EE4">
                        <w:rPr>
                          <w:lang w:val="en-US"/>
                        </w:rPr>
                        <w:t>(</w:t>
                      </w:r>
                      <w:r w:rsidR="00425D18">
                        <w:rPr>
                          <w:lang w:val="en-US"/>
                        </w:rPr>
                        <w:t>list-&gt;price</w:t>
                      </w:r>
                      <w:r w:rsidR="003B1EE4">
                        <w:rPr>
                          <w:lang w:val="en-US"/>
                        </w:rPr>
                        <w:t>)</w:t>
                      </w:r>
                      <w:r w:rsidR="00425D18">
                        <w:rPr>
                          <w:lang w:val="en-US"/>
                        </w:rPr>
                        <w:t xml:space="preserve"> )</w:t>
                      </w:r>
                    </w:p>
                    <w:p w14:paraId="1B148F40" w14:textId="23C42627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3. i = i + 1</w:t>
                      </w:r>
                    </w:p>
                    <w:p w14:paraId="2B760A85" w14:textId="75DAE3D4" w:rsidR="00AC6BB5" w:rsidRDefault="00AC6BB5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4. list++</w:t>
                      </w:r>
                    </w:p>
                    <w:p w14:paraId="38746657" w14:textId="7D5A2016" w:rsidR="00AC6BB5" w:rsidRDefault="00AC6BB5"/>
                    <w:p w14:paraId="2EA2C365" w14:textId="47870713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t xml:space="preserve">Void </w:t>
                      </w:r>
                      <w:r>
                        <w:rPr>
                          <w:lang w:val="en-US"/>
                        </w:rPr>
                        <w:t>outputList</w:t>
                      </w:r>
                      <w:r>
                        <w:rPr>
                          <w:lang w:val="en-US"/>
                        </w:rPr>
                        <w:t>(shpList *list)</w:t>
                      </w:r>
                    </w:p>
                    <w:p w14:paraId="352ECBAA" w14:textId="77777777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1. for i=0,1,2,…n</w:t>
                      </w:r>
                    </w:p>
                    <w:p w14:paraId="695A9C22" w14:textId="690E6B9A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  <w:t>1.</w:t>
                      </w:r>
                      <w:r>
                        <w:rPr>
                          <w:lang w:val="en-US"/>
                        </w:rPr>
                        <w:t>OUTPUT</w:t>
                      </w:r>
                      <w:r>
                        <w:rPr>
                          <w:lang w:val="en-US"/>
                        </w:rPr>
                        <w:t xml:space="preserve"> list-&gt;item, list-&gt;quantity, list-&gt;price</w:t>
                      </w:r>
                    </w:p>
                    <w:p w14:paraId="5424B7F7" w14:textId="44FBB291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t>2</w:t>
                      </w:r>
                      <w:r>
                        <w:rPr>
                          <w:lang w:val="en-US"/>
                        </w:rPr>
                        <w:t>. i = i + 1</w:t>
                      </w:r>
                    </w:p>
                    <w:p w14:paraId="1FB262FD" w14:textId="645A8C7C" w:rsidR="00425D18" w:rsidRDefault="00425D18" w:rsidP="00425D18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ab/>
                      </w:r>
                      <w:r>
                        <w:rPr>
                          <w:lang w:val="en-US"/>
                        </w:rPr>
                        <w:t>3</w:t>
                      </w:r>
                      <w:r>
                        <w:rPr>
                          <w:lang w:val="en-US"/>
                        </w:rPr>
                        <w:t>. list++</w:t>
                      </w:r>
                    </w:p>
                    <w:p w14:paraId="058DDEA3" w14:textId="77777777" w:rsidR="00425D18" w:rsidRDefault="00425D18"/>
                  </w:txbxContent>
                </v:textbox>
                <w10:wrap type="square"/>
              </v:shape>
            </w:pict>
          </mc:Fallback>
        </mc:AlternateContent>
      </w:r>
      <w:r w:rsidR="0071465D">
        <w:rPr>
          <w:rFonts w:ascii="Verdana" w:hAnsi="Verdana"/>
          <w:sz w:val="32"/>
          <w:szCs w:val="32"/>
          <w:u w:val="single"/>
          <w:lang w:val="en-US"/>
        </w:rPr>
        <w:t>5)</w:t>
      </w:r>
    </w:p>
    <w:p w14:paraId="577077C9" w14:textId="04EF3A43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451DE9E" w14:textId="0F170124" w:rsidR="00AC6BB5" w:rsidRDefault="00425D18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noProof/>
        </w:rPr>
        <w:drawing>
          <wp:inline distT="0" distB="0" distL="0" distR="0" wp14:anchorId="7D0B0D88" wp14:editId="1FD539C5">
            <wp:extent cx="5731510" cy="7021195"/>
            <wp:effectExtent l="0" t="0" r="254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02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5AB15" w14:textId="77777777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5949EC96" w14:textId="77777777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77FA5CC" w14:textId="7E04F941" w:rsidR="00AC6BB5" w:rsidRDefault="00AC6BB5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69B6DEB7" w14:textId="6D5943B5" w:rsidR="00371AEC" w:rsidRDefault="00AC6BB5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lastRenderedPageBreak/>
        <w:t>SOURCE CODE</w:t>
      </w:r>
    </w:p>
    <w:p w14:paraId="1B059005" w14:textId="3633DD82" w:rsidR="00371AEC" w:rsidRDefault="00E76437">
      <w:pPr>
        <w:rPr>
          <w:rFonts w:ascii="Verdana" w:hAnsi="Verdana"/>
          <w:sz w:val="32"/>
          <w:szCs w:val="32"/>
          <w:lang w:val="en-US"/>
        </w:rPr>
      </w:pPr>
      <w:r w:rsidRPr="00E76437">
        <w:rPr>
          <w:rFonts w:ascii="Verdana" w:hAnsi="Verdana"/>
          <w:sz w:val="32"/>
          <w:szCs w:val="32"/>
          <w:lang w:val="en-US"/>
        </w:rPr>
        <w:drawing>
          <wp:inline distT="0" distB="0" distL="0" distR="0" wp14:anchorId="7EC59FA3" wp14:editId="6B0332CB">
            <wp:extent cx="5731510" cy="2341245"/>
            <wp:effectExtent l="19050" t="19050" r="21590" b="209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1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E552F" w14:textId="77777777" w:rsidR="005C2335" w:rsidRDefault="005C2335">
      <w:pPr>
        <w:rPr>
          <w:rFonts w:ascii="Verdana" w:hAnsi="Verdana"/>
          <w:sz w:val="32"/>
          <w:szCs w:val="32"/>
          <w:lang w:val="en-US"/>
        </w:rPr>
      </w:pPr>
    </w:p>
    <w:p w14:paraId="19C945DF" w14:textId="557911FF" w:rsidR="005C2335" w:rsidRDefault="005C2335">
      <w:pPr>
        <w:rPr>
          <w:rFonts w:ascii="Verdana" w:hAnsi="Verdana"/>
          <w:sz w:val="32"/>
          <w:szCs w:val="32"/>
          <w:lang w:val="en-US"/>
        </w:rPr>
      </w:pPr>
      <w:r w:rsidRPr="005C233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53041745" wp14:editId="2D363D77">
            <wp:extent cx="5731510" cy="2041525"/>
            <wp:effectExtent l="19050" t="19050" r="21590" b="158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4438C" w14:textId="77777777" w:rsidR="00AC6BB5" w:rsidRDefault="00AC6BB5">
      <w:pPr>
        <w:rPr>
          <w:rFonts w:ascii="Verdana" w:hAnsi="Verdana"/>
          <w:sz w:val="32"/>
          <w:szCs w:val="32"/>
          <w:lang w:val="en-US"/>
        </w:rPr>
      </w:pPr>
    </w:p>
    <w:p w14:paraId="5600FCC3" w14:textId="21D6DF2B" w:rsidR="005C2335" w:rsidRDefault="005C2335">
      <w:pPr>
        <w:rPr>
          <w:rFonts w:ascii="Verdana" w:hAnsi="Verdana"/>
          <w:sz w:val="32"/>
          <w:szCs w:val="32"/>
          <w:lang w:val="en-US"/>
        </w:rPr>
      </w:pPr>
      <w:r w:rsidRPr="005C233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0A860BF8" wp14:editId="10B41D61">
            <wp:extent cx="5318300" cy="2590800"/>
            <wp:effectExtent l="19050" t="19050" r="1587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28185" cy="2595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C2819" w14:textId="77777777" w:rsidR="005C2335" w:rsidRDefault="005C2335">
      <w:pPr>
        <w:rPr>
          <w:rFonts w:ascii="Verdana" w:hAnsi="Verdana"/>
          <w:sz w:val="32"/>
          <w:szCs w:val="32"/>
          <w:lang w:val="en-US"/>
        </w:rPr>
      </w:pPr>
    </w:p>
    <w:p w14:paraId="0A301C8E" w14:textId="4121A9F1" w:rsidR="005C2335" w:rsidRPr="005C2335" w:rsidRDefault="005C2335">
      <w:pPr>
        <w:rPr>
          <w:rFonts w:ascii="Verdana" w:hAnsi="Verdana"/>
          <w:sz w:val="32"/>
          <w:szCs w:val="32"/>
          <w:lang w:val="en-US"/>
        </w:rPr>
      </w:pPr>
      <w:r w:rsidRPr="005C2335">
        <w:rPr>
          <w:rFonts w:ascii="Verdana" w:hAnsi="Verdana"/>
          <w:noProof/>
          <w:sz w:val="32"/>
          <w:szCs w:val="32"/>
          <w:lang w:val="en-US"/>
        </w:rPr>
        <w:lastRenderedPageBreak/>
        <w:drawing>
          <wp:inline distT="0" distB="0" distL="0" distR="0" wp14:anchorId="438151D3" wp14:editId="3886B221">
            <wp:extent cx="5731510" cy="1929765"/>
            <wp:effectExtent l="19050" t="19050" r="2159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9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95FBD2" w14:textId="7F1FC0E1" w:rsidR="00371AEC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136B7822" w14:textId="08C91A20" w:rsidR="00BE7865" w:rsidRDefault="00BE7865">
      <w:pPr>
        <w:rPr>
          <w:rFonts w:ascii="Verdana" w:hAnsi="Verdana"/>
          <w:sz w:val="32"/>
          <w:szCs w:val="32"/>
          <w:u w:val="single"/>
          <w:lang w:val="en-US"/>
        </w:rPr>
      </w:pPr>
      <w:r>
        <w:rPr>
          <w:rFonts w:ascii="Verdana" w:hAnsi="Verdana"/>
          <w:sz w:val="32"/>
          <w:szCs w:val="32"/>
          <w:u w:val="single"/>
          <w:lang w:val="en-US"/>
        </w:rPr>
        <w:t>OUTPUT</w:t>
      </w:r>
    </w:p>
    <w:p w14:paraId="7B1DEB86" w14:textId="42644DDE" w:rsidR="00BE7865" w:rsidRPr="00BE7865" w:rsidRDefault="00BE7865">
      <w:pPr>
        <w:rPr>
          <w:rFonts w:ascii="Verdana" w:hAnsi="Verdana"/>
          <w:sz w:val="32"/>
          <w:szCs w:val="32"/>
          <w:lang w:val="en-US"/>
        </w:rPr>
      </w:pPr>
      <w:r w:rsidRPr="00BE7865">
        <w:rPr>
          <w:rFonts w:ascii="Verdana" w:hAnsi="Verdana"/>
          <w:noProof/>
          <w:sz w:val="32"/>
          <w:szCs w:val="32"/>
          <w:lang w:val="en-US"/>
        </w:rPr>
        <w:drawing>
          <wp:inline distT="0" distB="0" distL="0" distR="0" wp14:anchorId="1D0C15D7" wp14:editId="75275704">
            <wp:extent cx="5739859" cy="284988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46075" cy="285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B50C5" w14:textId="3175060F" w:rsidR="00371AEC" w:rsidRPr="00800ED3" w:rsidRDefault="00371AEC">
      <w:pPr>
        <w:rPr>
          <w:rFonts w:ascii="Verdana" w:hAnsi="Verdana"/>
          <w:sz w:val="32"/>
          <w:szCs w:val="32"/>
          <w:u w:val="single"/>
          <w:lang w:val="en-US"/>
        </w:rPr>
      </w:pPr>
    </w:p>
    <w:p w14:paraId="236248CF" w14:textId="754D2C7C" w:rsidR="00800ED3" w:rsidRDefault="00800ED3">
      <w:pPr>
        <w:rPr>
          <w:rFonts w:ascii="Verdana" w:hAnsi="Verdana"/>
          <w:sz w:val="32"/>
          <w:szCs w:val="32"/>
          <w:u w:val="single"/>
          <w:lang w:val="en-US"/>
        </w:rPr>
      </w:pPr>
      <w:r w:rsidRPr="00800ED3">
        <w:rPr>
          <w:rFonts w:ascii="Verdana" w:hAnsi="Verdana"/>
          <w:sz w:val="32"/>
          <w:szCs w:val="32"/>
          <w:u w:val="single"/>
          <w:lang w:val="en-US"/>
        </w:rPr>
        <w:t>CONCLUSION AND FINDING</w:t>
      </w:r>
    </w:p>
    <w:p w14:paraId="2CB08B7B" w14:textId="7FE1D3D6" w:rsidR="006E420C" w:rsidRPr="006E420C" w:rsidRDefault="006E420C">
      <w:pPr>
        <w:rPr>
          <w:rFonts w:asciiTheme="majorHAnsi" w:hAnsiTheme="majorHAnsi" w:cstheme="majorHAnsi"/>
          <w:sz w:val="28"/>
          <w:szCs w:val="28"/>
          <w:lang w:val="en-US"/>
        </w:rPr>
      </w:pPr>
      <w:r>
        <w:rPr>
          <w:rFonts w:asciiTheme="majorHAnsi" w:hAnsiTheme="majorHAnsi" w:cstheme="majorHAnsi"/>
          <w:sz w:val="28"/>
          <w:szCs w:val="28"/>
          <w:lang w:val="en-US"/>
        </w:rPr>
        <w:t>The given problem statements were successfully compiled and executed</w:t>
      </w:r>
    </w:p>
    <w:sectPr w:rsidR="006E420C" w:rsidRPr="006E420C" w:rsidSect="00CA0A4B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B6DED"/>
    <w:multiLevelType w:val="hybridMultilevel"/>
    <w:tmpl w:val="7288389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625C5"/>
    <w:multiLevelType w:val="hybridMultilevel"/>
    <w:tmpl w:val="7966DCDE"/>
    <w:lvl w:ilvl="0" w:tplc="CA06DF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A7087B"/>
    <w:multiLevelType w:val="hybridMultilevel"/>
    <w:tmpl w:val="9B5A55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D31471"/>
    <w:multiLevelType w:val="hybridMultilevel"/>
    <w:tmpl w:val="AA62F6F2"/>
    <w:lvl w:ilvl="0" w:tplc="B9546A1A">
      <w:start w:val="1"/>
      <w:numFmt w:val="decimal"/>
      <w:lvlText w:val="%1."/>
      <w:lvlJc w:val="left"/>
      <w:pPr>
        <w:ind w:left="10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40" w:hanging="360"/>
      </w:pPr>
    </w:lvl>
    <w:lvl w:ilvl="2" w:tplc="4009001B" w:tentative="1">
      <w:start w:val="1"/>
      <w:numFmt w:val="lowerRoman"/>
      <w:lvlText w:val="%3."/>
      <w:lvlJc w:val="right"/>
      <w:pPr>
        <w:ind w:left="2460" w:hanging="180"/>
      </w:pPr>
    </w:lvl>
    <w:lvl w:ilvl="3" w:tplc="4009000F" w:tentative="1">
      <w:start w:val="1"/>
      <w:numFmt w:val="decimal"/>
      <w:lvlText w:val="%4."/>
      <w:lvlJc w:val="left"/>
      <w:pPr>
        <w:ind w:left="3180" w:hanging="360"/>
      </w:pPr>
    </w:lvl>
    <w:lvl w:ilvl="4" w:tplc="40090019" w:tentative="1">
      <w:start w:val="1"/>
      <w:numFmt w:val="lowerLetter"/>
      <w:lvlText w:val="%5."/>
      <w:lvlJc w:val="left"/>
      <w:pPr>
        <w:ind w:left="3900" w:hanging="360"/>
      </w:pPr>
    </w:lvl>
    <w:lvl w:ilvl="5" w:tplc="4009001B" w:tentative="1">
      <w:start w:val="1"/>
      <w:numFmt w:val="lowerRoman"/>
      <w:lvlText w:val="%6."/>
      <w:lvlJc w:val="right"/>
      <w:pPr>
        <w:ind w:left="4620" w:hanging="180"/>
      </w:pPr>
    </w:lvl>
    <w:lvl w:ilvl="6" w:tplc="4009000F" w:tentative="1">
      <w:start w:val="1"/>
      <w:numFmt w:val="decimal"/>
      <w:lvlText w:val="%7."/>
      <w:lvlJc w:val="left"/>
      <w:pPr>
        <w:ind w:left="5340" w:hanging="360"/>
      </w:pPr>
    </w:lvl>
    <w:lvl w:ilvl="7" w:tplc="40090019" w:tentative="1">
      <w:start w:val="1"/>
      <w:numFmt w:val="lowerLetter"/>
      <w:lvlText w:val="%8."/>
      <w:lvlJc w:val="left"/>
      <w:pPr>
        <w:ind w:left="6060" w:hanging="360"/>
      </w:pPr>
    </w:lvl>
    <w:lvl w:ilvl="8" w:tplc="40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4" w15:restartNumberingAfterBreak="0">
    <w:nsid w:val="7EBE1EE8"/>
    <w:multiLevelType w:val="hybridMultilevel"/>
    <w:tmpl w:val="EDF68D5A"/>
    <w:lvl w:ilvl="0" w:tplc="6610EE92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jYwsDQytTS3NDZW0lEKTi0uzszPAykwrgUAm6VnwSwAAAA="/>
  </w:docVars>
  <w:rsids>
    <w:rsidRoot w:val="00800ED3"/>
    <w:rsid w:val="00144349"/>
    <w:rsid w:val="001B6808"/>
    <w:rsid w:val="00202E6E"/>
    <w:rsid w:val="002D767C"/>
    <w:rsid w:val="00371AEC"/>
    <w:rsid w:val="00383767"/>
    <w:rsid w:val="0039173B"/>
    <w:rsid w:val="003B1EE4"/>
    <w:rsid w:val="003D37CE"/>
    <w:rsid w:val="00425D18"/>
    <w:rsid w:val="00494D02"/>
    <w:rsid w:val="004E6FB1"/>
    <w:rsid w:val="00503748"/>
    <w:rsid w:val="00510795"/>
    <w:rsid w:val="005739D0"/>
    <w:rsid w:val="005C2335"/>
    <w:rsid w:val="005D6197"/>
    <w:rsid w:val="006238D0"/>
    <w:rsid w:val="00625AE5"/>
    <w:rsid w:val="006E420C"/>
    <w:rsid w:val="0071465D"/>
    <w:rsid w:val="0077569C"/>
    <w:rsid w:val="007B6F79"/>
    <w:rsid w:val="007C55A3"/>
    <w:rsid w:val="007D4ACD"/>
    <w:rsid w:val="00800ED3"/>
    <w:rsid w:val="008433E5"/>
    <w:rsid w:val="008A1CF0"/>
    <w:rsid w:val="008B016E"/>
    <w:rsid w:val="00923399"/>
    <w:rsid w:val="00951011"/>
    <w:rsid w:val="00981395"/>
    <w:rsid w:val="00984461"/>
    <w:rsid w:val="009A471B"/>
    <w:rsid w:val="00A01B4B"/>
    <w:rsid w:val="00A37892"/>
    <w:rsid w:val="00A81CCB"/>
    <w:rsid w:val="00A957B7"/>
    <w:rsid w:val="00AB7920"/>
    <w:rsid w:val="00AC6BB5"/>
    <w:rsid w:val="00B66DC4"/>
    <w:rsid w:val="00BE7865"/>
    <w:rsid w:val="00C15AB2"/>
    <w:rsid w:val="00CA0A4B"/>
    <w:rsid w:val="00CA19CC"/>
    <w:rsid w:val="00CB5B09"/>
    <w:rsid w:val="00CD757B"/>
    <w:rsid w:val="00D47CCD"/>
    <w:rsid w:val="00E03110"/>
    <w:rsid w:val="00E76437"/>
    <w:rsid w:val="00F1225D"/>
    <w:rsid w:val="00F579A2"/>
    <w:rsid w:val="00F76D3F"/>
    <w:rsid w:val="00FA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CDD38"/>
  <w15:chartTrackingRefBased/>
  <w15:docId w15:val="{D5B28CA1-95CB-44A4-95A0-F8E2BE937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76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0E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6</TotalTime>
  <Pages>17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costa23@gmail.com</dc:creator>
  <cp:keywords/>
  <dc:description/>
  <cp:lastModifiedBy>lloydcosta23@gmail.com</cp:lastModifiedBy>
  <cp:revision>52</cp:revision>
  <dcterms:created xsi:type="dcterms:W3CDTF">2021-09-05T16:30:00Z</dcterms:created>
  <dcterms:modified xsi:type="dcterms:W3CDTF">2021-09-16T04:30:00Z</dcterms:modified>
</cp:coreProperties>
</file>